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52F0C2FC" w:rsidR="00481D70" w:rsidRDefault="00481D70" w:rsidP="002045CC">
      <w:pPr>
        <w:pStyle w:val="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14:paraId="2B7D5B48" w14:textId="77777777" w:rsidR="00A93BE6" w:rsidRPr="00A93BE6" w:rsidRDefault="00A93BE6" w:rsidP="00A93BE6"/>
    <w:p w14:paraId="685E8BC8" w14:textId="2B52C256" w:rsidR="00481D70" w:rsidRPr="00BB2965" w:rsidRDefault="00481D70" w:rsidP="00481D70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a9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0E256D5F" w14:textId="77777777" w:rsidR="00481D70" w:rsidRDefault="00481D70" w:rsidP="00481D70">
      <w:r w:rsidRPr="00BB2965">
        <w:t xml:space="preserve">Your task is to create a </w:t>
      </w:r>
      <w:r w:rsidRPr="00D21024">
        <w:rPr>
          <w:b/>
        </w:rPr>
        <w:t>database application</w:t>
      </w:r>
      <w:r>
        <w:t>,</w:t>
      </w:r>
      <w:r w:rsidRPr="00BB2965">
        <w:t xml:space="preserve"> using </w:t>
      </w:r>
      <w:r w:rsidRPr="00BB2965">
        <w:rPr>
          <w:rStyle w:val="ab"/>
        </w:rPr>
        <w:t>Entity Framework</w:t>
      </w:r>
      <w:r>
        <w:rPr>
          <w:rStyle w:val="ab"/>
        </w:rPr>
        <w:t xml:space="preserve"> Core</w:t>
      </w:r>
      <w:r w:rsidRPr="00D21024">
        <w:rPr>
          <w:rStyle w:val="ab"/>
          <w:b w:val="0"/>
        </w:rPr>
        <w:t>,</w:t>
      </w:r>
      <w:r w:rsidRPr="00BB2965">
        <w:t xml:space="preserve"> </w:t>
      </w:r>
      <w:r>
        <w:t>using the</w:t>
      </w:r>
      <w:r w:rsidRPr="00BB2965">
        <w:t xml:space="preserve"> </w:t>
      </w:r>
      <w:r w:rsidRPr="00BB2965">
        <w:rPr>
          <w:rStyle w:val="ab"/>
        </w:rPr>
        <w:t>Code First</w:t>
      </w:r>
      <w:r w:rsidRPr="00BB2965">
        <w:t xml:space="preserve"> approach. Design the </w:t>
      </w:r>
      <w:r w:rsidRPr="00DD4A98">
        <w:rPr>
          <w:b/>
        </w:rPr>
        <w:t>domain models</w:t>
      </w:r>
      <w:r w:rsidRPr="00BB2965">
        <w:t xml:space="preserve"> and </w:t>
      </w:r>
      <w:r>
        <w:rPr>
          <w:b/>
        </w:rPr>
        <w:t>methods</w:t>
      </w:r>
      <w:r w:rsidRPr="00BB2965">
        <w:t xml:space="preserve"> for manipulatin</w:t>
      </w:r>
      <w:r>
        <w:t>g the data, as described below.</w:t>
      </w:r>
    </w:p>
    <w:p w14:paraId="233130FD" w14:textId="3EAD42DC" w:rsidR="00481D70" w:rsidRDefault="00124665" w:rsidP="00481D70">
      <w:pPr>
        <w:pStyle w:val="1"/>
        <w:jc w:val="center"/>
        <w:rPr>
          <w:noProof/>
        </w:rPr>
      </w:pPr>
      <w:r w:rsidRPr="00124665">
        <w:rPr>
          <w:noProof/>
        </w:rPr>
        <w:t>Artillery</w:t>
      </w:r>
    </w:p>
    <w:p w14:paraId="22C1782A" w14:textId="55C1BA62" w:rsidR="00FE55C5" w:rsidRPr="009857A4" w:rsidRDefault="008E3C5A" w:rsidP="00481D70">
      <w:pPr>
        <w:jc w:val="center"/>
      </w:pPr>
      <w:r w:rsidRPr="008E3C5A">
        <w:rPr>
          <w:noProof/>
        </w:rPr>
        <w:drawing>
          <wp:inline distT="0" distB="0" distL="0" distR="0" wp14:anchorId="3E0DDA36" wp14:editId="3E480EE2">
            <wp:extent cx="6626225" cy="1977390"/>
            <wp:effectExtent l="0" t="0" r="317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97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51D542DA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="00124665"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ac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2"/>
      </w:pPr>
      <w:r>
        <w:t>Model Definition (50 pts)</w:t>
      </w:r>
    </w:p>
    <w:p w14:paraId="7BEE4645" w14:textId="77777777" w:rsidR="00481D70" w:rsidRPr="00573291" w:rsidRDefault="00481D70" w:rsidP="00481D70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056C7FA4" w:rsidR="00481D70" w:rsidRDefault="00CC1AB4" w:rsidP="00481D70">
      <w:pPr>
        <w:pStyle w:val="3"/>
      </w:pPr>
      <w:r w:rsidRPr="00CC1AB4">
        <w:t>Countr</w:t>
      </w:r>
      <w:r>
        <w:t>y</w:t>
      </w:r>
    </w:p>
    <w:p w14:paraId="1E762C16" w14:textId="77777777" w:rsidR="00481D70" w:rsidRPr="00532B12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532B12">
        <w:rPr>
          <w:rStyle w:val="CodeChar"/>
          <w:highlight w:val="yellow"/>
        </w:rPr>
        <w:t>Id</w:t>
      </w:r>
      <w:r w:rsidRPr="00532B1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532B12">
        <w:rPr>
          <w:highlight w:val="yellow"/>
        </w:rPr>
        <w:t xml:space="preserve">– integer, </w:t>
      </w:r>
      <w:r w:rsidRPr="00532B12">
        <w:rPr>
          <w:b/>
          <w:highlight w:val="yellow"/>
        </w:rPr>
        <w:t>Primary Key</w:t>
      </w:r>
    </w:p>
    <w:p w14:paraId="36860BBA" w14:textId="72FA9467" w:rsidR="00481D70" w:rsidRPr="005B6088" w:rsidRDefault="00CC1AB4" w:rsidP="0087362E">
      <w:pPr>
        <w:pStyle w:val="ac"/>
        <w:numPr>
          <w:ilvl w:val="0"/>
          <w:numId w:val="2"/>
        </w:numPr>
      </w:pPr>
      <w:r w:rsidRPr="00532B12">
        <w:rPr>
          <w:rStyle w:val="CodeChar"/>
          <w:highlight w:val="yellow"/>
        </w:rPr>
        <w:t xml:space="preserve">CountryName </w:t>
      </w:r>
      <w:r w:rsidR="00994057" w:rsidRPr="00532B12">
        <w:rPr>
          <w:highlight w:val="yellow"/>
        </w:rPr>
        <w:t xml:space="preserve">– </w:t>
      </w:r>
      <w:r w:rsidR="00481D70" w:rsidRPr="00532B12">
        <w:rPr>
          <w:b/>
          <w:highlight w:val="yellow"/>
        </w:rPr>
        <w:t xml:space="preserve">text with </w:t>
      </w:r>
      <w:r w:rsidR="00481D70" w:rsidRPr="00316E7E">
        <w:rPr>
          <w:b/>
          <w:highlight w:val="yellow"/>
        </w:rPr>
        <w:t>length</w:t>
      </w:r>
      <w:r w:rsidR="00481D70" w:rsidRPr="00316E7E">
        <w:rPr>
          <w:b/>
          <w:highlight w:val="red"/>
        </w:rPr>
        <w:t xml:space="preserve"> [</w:t>
      </w:r>
      <w:r w:rsidR="006706BF" w:rsidRPr="00316E7E">
        <w:rPr>
          <w:b/>
          <w:highlight w:val="red"/>
        </w:rPr>
        <w:t>4</w:t>
      </w:r>
      <w:r w:rsidR="00481D70" w:rsidRPr="00316E7E">
        <w:rPr>
          <w:b/>
          <w:highlight w:val="red"/>
        </w:rPr>
        <w:t xml:space="preserve">, </w:t>
      </w:r>
      <w:r w:rsidRPr="00532B12">
        <w:rPr>
          <w:b/>
          <w:highlight w:val="yellow"/>
        </w:rPr>
        <w:t>6</w:t>
      </w:r>
      <w:r w:rsidR="00814B6B" w:rsidRPr="00532B12">
        <w:rPr>
          <w:b/>
          <w:highlight w:val="yellow"/>
        </w:rPr>
        <w:t>0</w:t>
      </w:r>
      <w:r w:rsidR="00481D70" w:rsidRPr="00532B12">
        <w:rPr>
          <w:b/>
          <w:highlight w:val="yellow"/>
        </w:rPr>
        <w:t>]</w:t>
      </w:r>
      <w:r w:rsidR="00481D70" w:rsidRPr="00532B12">
        <w:rPr>
          <w:highlight w:val="yellow"/>
        </w:rPr>
        <w:t xml:space="preserve"> </w:t>
      </w:r>
      <w:r w:rsidR="00481D70" w:rsidRPr="00532B12">
        <w:rPr>
          <w:b/>
          <w:highlight w:val="yellow"/>
        </w:rPr>
        <w:t>(</w:t>
      </w:r>
      <w:r w:rsidR="00481D70" w:rsidRPr="00532B12">
        <w:rPr>
          <w:rStyle w:val="ab"/>
          <w:highlight w:val="yellow"/>
        </w:rPr>
        <w:t>required</w:t>
      </w:r>
      <w:r w:rsidR="00481D70" w:rsidRPr="00532B12">
        <w:rPr>
          <w:b/>
          <w:highlight w:val="yellow"/>
        </w:rPr>
        <w:t>)</w:t>
      </w:r>
    </w:p>
    <w:p w14:paraId="1F4A3A9B" w14:textId="173E66B9" w:rsidR="005B6088" w:rsidRPr="009A579D" w:rsidRDefault="005B6088" w:rsidP="0087362E">
      <w:pPr>
        <w:pStyle w:val="ac"/>
        <w:numPr>
          <w:ilvl w:val="0"/>
          <w:numId w:val="2"/>
        </w:numPr>
      </w:pPr>
      <w:r w:rsidRPr="00532B12">
        <w:rPr>
          <w:rFonts w:ascii="Consolas" w:hAnsi="Consolas"/>
          <w:b/>
          <w:noProof/>
          <w:highlight w:val="yellow"/>
          <w:lang w:val="bg-BG"/>
        </w:rPr>
        <w:t>ArmySize</w:t>
      </w:r>
      <w:r w:rsidRPr="00532B12">
        <w:rPr>
          <w:rFonts w:ascii="Consolas" w:hAnsi="Consolas"/>
          <w:b/>
          <w:noProof/>
          <w:highlight w:val="yellow"/>
        </w:rPr>
        <w:t xml:space="preserve"> </w:t>
      </w:r>
      <w:r w:rsidR="00994057" w:rsidRPr="00532B12">
        <w:rPr>
          <w:highlight w:val="yellow"/>
        </w:rPr>
        <w:t xml:space="preserve">– </w:t>
      </w:r>
      <w:r w:rsidRPr="00532B12">
        <w:rPr>
          <w:highlight w:val="yellow"/>
        </w:rPr>
        <w:t xml:space="preserve">integer </w:t>
      </w:r>
      <w:r w:rsidRPr="00532B12">
        <w:rPr>
          <w:b/>
          <w:bCs/>
          <w:highlight w:val="yellow"/>
        </w:rPr>
        <w:t xml:space="preserve">in </w:t>
      </w:r>
      <w:r w:rsidR="0066018C" w:rsidRPr="00532B12">
        <w:rPr>
          <w:b/>
          <w:bCs/>
          <w:highlight w:val="yellow"/>
        </w:rPr>
        <w:t xml:space="preserve">the </w:t>
      </w:r>
      <w:r w:rsidRPr="00532B12">
        <w:rPr>
          <w:b/>
          <w:bCs/>
          <w:highlight w:val="yellow"/>
        </w:rPr>
        <w:t xml:space="preserve">range </w:t>
      </w:r>
      <w:r w:rsidRPr="00316E7E">
        <w:rPr>
          <w:b/>
          <w:bCs/>
          <w:highlight w:val="red"/>
        </w:rPr>
        <w:t>[50</w:t>
      </w:r>
      <w:r w:rsidR="002056A3" w:rsidRPr="00316E7E">
        <w:rPr>
          <w:b/>
          <w:bCs/>
          <w:highlight w:val="red"/>
        </w:rPr>
        <w:t>_</w:t>
      </w:r>
      <w:r w:rsidRPr="00316E7E">
        <w:rPr>
          <w:b/>
          <w:bCs/>
          <w:highlight w:val="red"/>
        </w:rPr>
        <w:t>000</w:t>
      </w:r>
      <w:r w:rsidRPr="00532B12">
        <w:rPr>
          <w:b/>
          <w:bCs/>
          <w:highlight w:val="yellow"/>
        </w:rPr>
        <w:t>….10</w:t>
      </w:r>
      <w:r w:rsidR="002056A3" w:rsidRPr="00532B12">
        <w:rPr>
          <w:b/>
          <w:bCs/>
          <w:highlight w:val="yellow"/>
        </w:rPr>
        <w:t>_</w:t>
      </w:r>
      <w:r w:rsidRPr="00532B12">
        <w:rPr>
          <w:b/>
          <w:bCs/>
          <w:highlight w:val="yellow"/>
        </w:rPr>
        <w:t>000</w:t>
      </w:r>
      <w:r w:rsidR="002056A3" w:rsidRPr="00532B12">
        <w:rPr>
          <w:b/>
          <w:bCs/>
          <w:highlight w:val="yellow"/>
        </w:rPr>
        <w:t>_</w:t>
      </w:r>
      <w:r w:rsidRPr="00532B12">
        <w:rPr>
          <w:b/>
          <w:bCs/>
          <w:highlight w:val="yellow"/>
        </w:rPr>
        <w:t>000]</w:t>
      </w:r>
      <w:r w:rsidRPr="00532B12">
        <w:rPr>
          <w:highlight w:val="yellow"/>
        </w:rPr>
        <w:t xml:space="preserve"> </w:t>
      </w:r>
      <w:r w:rsidRPr="00532B12">
        <w:rPr>
          <w:b/>
          <w:bCs/>
          <w:highlight w:val="yellow"/>
        </w:rPr>
        <w:t>(required)</w:t>
      </w:r>
    </w:p>
    <w:p w14:paraId="65BF22CD" w14:textId="2ABDA73E" w:rsidR="009A579D" w:rsidRPr="009D5CC9" w:rsidRDefault="009A579D" w:rsidP="009A579D">
      <w:pPr>
        <w:pStyle w:val="ac"/>
        <w:numPr>
          <w:ilvl w:val="0"/>
          <w:numId w:val="2"/>
        </w:numPr>
        <w:rPr>
          <w:rFonts w:cstheme="minorHAnsi"/>
          <w:highlight w:val="yellow"/>
        </w:rPr>
      </w:pPr>
      <w:r w:rsidRPr="009D5CC9">
        <w:rPr>
          <w:rStyle w:val="CodeChar"/>
          <w:highlight w:val="yellow"/>
        </w:rPr>
        <w:t xml:space="preserve">CountriesGuns </w:t>
      </w:r>
      <w:r w:rsidR="00994057" w:rsidRPr="009D5CC9">
        <w:rPr>
          <w:highlight w:val="yellow"/>
        </w:rPr>
        <w:t xml:space="preserve">– </w:t>
      </w:r>
      <w:r w:rsidRPr="009D5CC9">
        <w:rPr>
          <w:rStyle w:val="CodeChar"/>
          <w:rFonts w:asciiTheme="minorHAnsi" w:hAnsiTheme="minorHAnsi" w:cstheme="minorHAnsi"/>
          <w:b w:val="0"/>
          <w:noProof w:val="0"/>
          <w:highlight w:val="yellow"/>
        </w:rPr>
        <w:t xml:space="preserve">a collection of </w:t>
      </w:r>
      <w:proofErr w:type="spellStart"/>
      <w:r w:rsidRPr="009D5CC9">
        <w:rPr>
          <w:rStyle w:val="CodeChar"/>
          <w:rFonts w:cstheme="minorHAnsi"/>
          <w:bCs/>
          <w:noProof w:val="0"/>
          <w:highlight w:val="yellow"/>
        </w:rPr>
        <w:t>CountryGun</w:t>
      </w:r>
      <w:proofErr w:type="spellEnd"/>
    </w:p>
    <w:bookmarkEnd w:id="0"/>
    <w:bookmarkEnd w:id="1"/>
    <w:p w14:paraId="7F1D76A8" w14:textId="6A73B1DC" w:rsidR="00481D70" w:rsidRPr="00CC1AB4" w:rsidRDefault="00CC1AB4" w:rsidP="00481D70">
      <w:pPr>
        <w:pStyle w:val="3"/>
      </w:pPr>
      <w:r w:rsidRPr="00CC1AB4">
        <w:t>Manufacturer</w:t>
      </w:r>
    </w:p>
    <w:p w14:paraId="285DFC06" w14:textId="77777777" w:rsidR="00481D70" w:rsidRPr="00532B12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5"/>
      <w:bookmarkStart w:id="3" w:name="OLE_LINK6"/>
      <w:r w:rsidRPr="00532B12">
        <w:rPr>
          <w:rStyle w:val="CodeChar"/>
          <w:highlight w:val="yellow"/>
        </w:rPr>
        <w:t>Id</w:t>
      </w:r>
      <w:r w:rsidRPr="00532B1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532B12">
        <w:rPr>
          <w:highlight w:val="yellow"/>
        </w:rPr>
        <w:t xml:space="preserve">– integer, </w:t>
      </w:r>
      <w:r w:rsidRPr="00532B12">
        <w:rPr>
          <w:b/>
          <w:highlight w:val="yellow"/>
        </w:rPr>
        <w:t>Primary Key</w:t>
      </w:r>
    </w:p>
    <w:p w14:paraId="389A48B9" w14:textId="647B97CE" w:rsidR="00481D70" w:rsidRPr="00537B04" w:rsidRDefault="005D124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532B12">
        <w:rPr>
          <w:rStyle w:val="CodeChar"/>
          <w:highlight w:val="yellow"/>
        </w:rPr>
        <w:lastRenderedPageBreak/>
        <w:t>Manufacturer</w:t>
      </w:r>
      <w:r w:rsidR="00CC1AB4" w:rsidRPr="00532B12">
        <w:rPr>
          <w:rStyle w:val="CodeChar"/>
          <w:highlight w:val="yellow"/>
        </w:rPr>
        <w:t>Name</w:t>
      </w:r>
      <w:r w:rsidR="006A195C" w:rsidRPr="00532B12">
        <w:rPr>
          <w:rStyle w:val="CodeChar"/>
          <w:highlight w:val="yellow"/>
        </w:rPr>
        <w:t xml:space="preserve"> </w:t>
      </w:r>
      <w:r w:rsidR="00481D70" w:rsidRPr="00532B12">
        <w:rPr>
          <w:highlight w:val="yellow"/>
        </w:rPr>
        <w:t xml:space="preserve">– </w:t>
      </w:r>
      <w:r w:rsidR="0093674C" w:rsidRPr="00532B12">
        <w:rPr>
          <w:b/>
          <w:bCs/>
          <w:highlight w:val="yellow"/>
        </w:rPr>
        <w:t>unique</w:t>
      </w:r>
      <w:r w:rsidR="0093674C" w:rsidRPr="00532B12">
        <w:rPr>
          <w:highlight w:val="yellow"/>
        </w:rPr>
        <w:t xml:space="preserve"> </w:t>
      </w:r>
      <w:r w:rsidR="006A195C" w:rsidRPr="00532B12">
        <w:rPr>
          <w:rStyle w:val="CodeChar"/>
          <w:rFonts w:asciiTheme="minorHAnsi" w:hAnsiTheme="minorHAnsi"/>
          <w:b w:val="0"/>
          <w:bCs/>
          <w:noProof w:val="0"/>
          <w:highlight w:val="yellow"/>
        </w:rPr>
        <w:t>text with</w:t>
      </w:r>
      <w:r w:rsidR="006A195C" w:rsidRPr="00532B12">
        <w:rPr>
          <w:rStyle w:val="CodeChar"/>
          <w:rFonts w:asciiTheme="minorHAnsi" w:hAnsiTheme="minorHAnsi"/>
          <w:noProof w:val="0"/>
          <w:highlight w:val="yellow"/>
        </w:rPr>
        <w:t xml:space="preserve"> length</w:t>
      </w:r>
      <w:r w:rsidR="006A195C" w:rsidRPr="006A195C">
        <w:rPr>
          <w:rStyle w:val="CodeChar"/>
          <w:rFonts w:asciiTheme="minorHAnsi" w:hAnsiTheme="minorHAnsi"/>
          <w:noProof w:val="0"/>
        </w:rPr>
        <w:t xml:space="preserve"> </w:t>
      </w:r>
      <w:r w:rsidR="006A195C" w:rsidRPr="009D5CC9">
        <w:rPr>
          <w:rStyle w:val="CodeChar"/>
          <w:rFonts w:asciiTheme="minorHAnsi" w:hAnsiTheme="minorHAnsi"/>
          <w:noProof w:val="0"/>
          <w:highlight w:val="red"/>
        </w:rPr>
        <w:t>[</w:t>
      </w:r>
      <w:r w:rsidR="006706BF" w:rsidRPr="009D5CC9">
        <w:rPr>
          <w:rStyle w:val="CodeChar"/>
          <w:rFonts w:asciiTheme="minorHAnsi" w:hAnsiTheme="minorHAnsi"/>
          <w:noProof w:val="0"/>
          <w:highlight w:val="red"/>
        </w:rPr>
        <w:t>4</w:t>
      </w:r>
      <w:r w:rsidR="009002E5" w:rsidRPr="009D5CC9">
        <w:rPr>
          <w:rStyle w:val="CodeChar"/>
          <w:rFonts w:asciiTheme="minorHAnsi" w:hAnsiTheme="minorHAnsi"/>
          <w:noProof w:val="0"/>
          <w:highlight w:val="red"/>
        </w:rPr>
        <w:t>…</w:t>
      </w:r>
      <w:r w:rsidR="00516C8A" w:rsidRPr="00532B12">
        <w:rPr>
          <w:rStyle w:val="CodeChar"/>
          <w:rFonts w:asciiTheme="minorHAnsi" w:hAnsiTheme="minorHAnsi"/>
          <w:noProof w:val="0"/>
          <w:highlight w:val="yellow"/>
        </w:rPr>
        <w:t>4</w:t>
      </w:r>
      <w:r w:rsidR="006A195C" w:rsidRPr="00532B12">
        <w:rPr>
          <w:rStyle w:val="CodeChar"/>
          <w:rFonts w:asciiTheme="minorHAnsi" w:hAnsiTheme="minorHAnsi"/>
          <w:noProof w:val="0"/>
          <w:highlight w:val="yellow"/>
        </w:rPr>
        <w:t>0] (required)</w:t>
      </w:r>
    </w:p>
    <w:p w14:paraId="4F95D6C7" w14:textId="25E421C8" w:rsidR="00481D70" w:rsidRPr="00AD5AAF" w:rsidRDefault="00CC1AB4" w:rsidP="00BB2902">
      <w:pPr>
        <w:pStyle w:val="ac"/>
        <w:numPr>
          <w:ilvl w:val="0"/>
          <w:numId w:val="2"/>
        </w:numPr>
        <w:rPr>
          <w:rFonts w:cstheme="minorHAnsi"/>
        </w:rPr>
      </w:pPr>
      <w:r w:rsidRPr="00532B12">
        <w:rPr>
          <w:rStyle w:val="CodeChar"/>
          <w:highlight w:val="yellow"/>
        </w:rPr>
        <w:t>Founded</w:t>
      </w:r>
      <w:r w:rsidR="006A195C" w:rsidRPr="00532B12">
        <w:rPr>
          <w:rStyle w:val="CodeChar"/>
          <w:highlight w:val="yellow"/>
        </w:rPr>
        <w:t xml:space="preserve"> </w:t>
      </w:r>
      <w:r w:rsidR="00481D70" w:rsidRPr="00532B12">
        <w:rPr>
          <w:highlight w:val="yellow"/>
        </w:rPr>
        <w:t xml:space="preserve">– </w:t>
      </w:r>
      <w:r w:rsidRPr="00532B12">
        <w:rPr>
          <w:rFonts w:cstheme="minorHAnsi"/>
          <w:b/>
          <w:bCs/>
          <w:highlight w:val="yellow"/>
        </w:rPr>
        <w:t>text with length</w:t>
      </w:r>
      <w:r w:rsidRPr="00CC1AB4">
        <w:rPr>
          <w:rFonts w:ascii="Consolas" w:hAnsi="Consolas"/>
          <w:b/>
          <w:bCs/>
        </w:rPr>
        <w:t xml:space="preserve"> </w:t>
      </w:r>
      <w:r w:rsidRPr="009D5CC9">
        <w:rPr>
          <w:rFonts w:cstheme="minorHAnsi"/>
          <w:b/>
          <w:bCs/>
          <w:highlight w:val="red"/>
        </w:rPr>
        <w:t>[10</w:t>
      </w:r>
      <w:r w:rsidR="009002E5" w:rsidRPr="009D5CC9">
        <w:rPr>
          <w:rFonts w:cstheme="minorHAnsi"/>
          <w:b/>
          <w:bCs/>
          <w:highlight w:val="red"/>
        </w:rPr>
        <w:t>…</w:t>
      </w:r>
      <w:r w:rsidRPr="00532B12">
        <w:rPr>
          <w:rFonts w:cstheme="minorHAnsi"/>
          <w:b/>
          <w:bCs/>
          <w:highlight w:val="yellow"/>
        </w:rPr>
        <w:t>1</w:t>
      </w:r>
      <w:r w:rsidR="002C4EDC" w:rsidRPr="00532B12">
        <w:rPr>
          <w:rFonts w:cstheme="minorHAnsi"/>
          <w:b/>
          <w:bCs/>
          <w:highlight w:val="yellow"/>
        </w:rPr>
        <w:t>0</w:t>
      </w:r>
      <w:r w:rsidRPr="00532B12">
        <w:rPr>
          <w:rFonts w:cstheme="minorHAnsi"/>
          <w:b/>
          <w:bCs/>
          <w:highlight w:val="yellow"/>
        </w:rPr>
        <w:t>0] (required)</w:t>
      </w:r>
    </w:p>
    <w:p w14:paraId="3BF0BB0A" w14:textId="0301715A" w:rsidR="00AD5AAF" w:rsidRPr="00AA2AB6" w:rsidRDefault="00AD5AAF" w:rsidP="00BB2902">
      <w:pPr>
        <w:pStyle w:val="ac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  <w:highlight w:val="yellow"/>
        </w:rPr>
      </w:pPr>
      <w:r w:rsidRPr="00AA2AB6">
        <w:rPr>
          <w:rStyle w:val="CodeChar"/>
          <w:highlight w:val="yellow"/>
        </w:rPr>
        <w:t xml:space="preserve">Guns </w:t>
      </w:r>
      <w:r w:rsidRPr="00AA2AB6">
        <w:rPr>
          <w:rStyle w:val="CodeChar"/>
          <w:b w:val="0"/>
          <w:bCs/>
          <w:highlight w:val="yellow"/>
        </w:rPr>
        <w:t>–</w:t>
      </w:r>
      <w:r w:rsidRPr="00AA2AB6">
        <w:rPr>
          <w:rStyle w:val="CodeChar"/>
          <w:rFonts w:asciiTheme="minorHAnsi" w:hAnsiTheme="minorHAnsi" w:cstheme="minorHAnsi"/>
          <w:b w:val="0"/>
          <w:noProof w:val="0"/>
          <w:highlight w:val="yellow"/>
        </w:rPr>
        <w:t xml:space="preserve"> a collection of </w:t>
      </w:r>
      <w:r w:rsidRPr="00AA2AB6">
        <w:rPr>
          <w:rStyle w:val="CodeChar"/>
          <w:rFonts w:cstheme="minorHAnsi"/>
          <w:bCs/>
          <w:noProof w:val="0"/>
          <w:highlight w:val="yellow"/>
        </w:rPr>
        <w:t>Gun</w:t>
      </w:r>
    </w:p>
    <w:bookmarkEnd w:id="2"/>
    <w:bookmarkEnd w:id="3"/>
    <w:p w14:paraId="63B07DF0" w14:textId="575C3983" w:rsidR="00481D70" w:rsidRPr="001C0336" w:rsidRDefault="00911108" w:rsidP="00481D70">
      <w:pPr>
        <w:pStyle w:val="3"/>
        <w:rPr>
          <w:lang w:val="bg-BG"/>
        </w:rPr>
      </w:pPr>
      <w:r w:rsidRPr="00911108">
        <w:t>Shell</w:t>
      </w:r>
    </w:p>
    <w:p w14:paraId="04DC3C34" w14:textId="77777777" w:rsidR="00481D70" w:rsidRPr="00532B12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4" w:name="OLE_LINK7"/>
      <w:bookmarkStart w:id="5" w:name="OLE_LINK8"/>
      <w:r w:rsidRPr="00532B12">
        <w:rPr>
          <w:rStyle w:val="CodeChar"/>
          <w:highlight w:val="yellow"/>
        </w:rPr>
        <w:t>Id</w:t>
      </w:r>
      <w:r w:rsidRPr="00532B1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532B12">
        <w:rPr>
          <w:highlight w:val="yellow"/>
        </w:rPr>
        <w:t xml:space="preserve">– integer, </w:t>
      </w:r>
      <w:r w:rsidRPr="00532B12">
        <w:rPr>
          <w:b/>
          <w:highlight w:val="yellow"/>
        </w:rPr>
        <w:t>Primary Key</w:t>
      </w:r>
    </w:p>
    <w:p w14:paraId="0FFE4C78" w14:textId="725FB655" w:rsidR="00481D70" w:rsidRPr="007E4B2F" w:rsidRDefault="009002E5" w:rsidP="003D5A2E">
      <w:pPr>
        <w:pStyle w:val="ac"/>
        <w:numPr>
          <w:ilvl w:val="0"/>
          <w:numId w:val="2"/>
        </w:numPr>
      </w:pPr>
      <w:r w:rsidRPr="00532B12">
        <w:rPr>
          <w:rStyle w:val="CodeChar"/>
          <w:highlight w:val="yellow"/>
        </w:rPr>
        <w:t>Shell</w:t>
      </w:r>
      <w:r w:rsidR="00911108" w:rsidRPr="00532B12">
        <w:rPr>
          <w:rStyle w:val="CodeChar"/>
          <w:highlight w:val="yellow"/>
        </w:rPr>
        <w:t xml:space="preserve">Weight </w:t>
      </w:r>
      <w:r w:rsidR="00481D70" w:rsidRPr="00532B12">
        <w:rPr>
          <w:highlight w:val="yellow"/>
        </w:rPr>
        <w:t xml:space="preserve">– </w:t>
      </w:r>
      <w:r w:rsidR="00170112" w:rsidRPr="00532B12">
        <w:rPr>
          <w:highlight w:val="yellow"/>
        </w:rPr>
        <w:t xml:space="preserve">double in range </w:t>
      </w:r>
      <w:r w:rsidR="003D5A2E" w:rsidRPr="00532B12">
        <w:rPr>
          <w:highlight w:val="yellow"/>
        </w:rPr>
        <w:t xml:space="preserve"> </w:t>
      </w:r>
      <w:r w:rsidR="003D5A2E" w:rsidRPr="00316E7E">
        <w:rPr>
          <w:b/>
          <w:bCs/>
          <w:highlight w:val="red"/>
        </w:rPr>
        <w:t>[</w:t>
      </w:r>
      <w:r w:rsidR="00170112" w:rsidRPr="00316E7E">
        <w:rPr>
          <w:b/>
          <w:bCs/>
          <w:highlight w:val="red"/>
        </w:rPr>
        <w:t>2</w:t>
      </w:r>
      <w:r w:rsidR="003D5A2E" w:rsidRPr="00316E7E">
        <w:rPr>
          <w:b/>
          <w:bCs/>
          <w:highlight w:val="red"/>
        </w:rPr>
        <w:t>…</w:t>
      </w:r>
      <w:r w:rsidR="00170112" w:rsidRPr="00532B12">
        <w:rPr>
          <w:b/>
          <w:bCs/>
          <w:highlight w:val="yellow"/>
        </w:rPr>
        <w:t>1</w:t>
      </w:r>
      <w:r w:rsidR="00B02D18" w:rsidRPr="00532B12">
        <w:rPr>
          <w:b/>
          <w:bCs/>
          <w:highlight w:val="yellow"/>
        </w:rPr>
        <w:t>_</w:t>
      </w:r>
      <w:r w:rsidR="00170112" w:rsidRPr="00532B12">
        <w:rPr>
          <w:b/>
          <w:bCs/>
          <w:highlight w:val="yellow"/>
        </w:rPr>
        <w:t>680</w:t>
      </w:r>
      <w:r w:rsidR="003D5A2E" w:rsidRPr="00532B12">
        <w:rPr>
          <w:b/>
          <w:bCs/>
          <w:highlight w:val="yellow"/>
        </w:rPr>
        <w:t>]</w:t>
      </w:r>
      <w:r w:rsidR="003D5A2E" w:rsidRPr="00532B12">
        <w:rPr>
          <w:highlight w:val="yellow"/>
        </w:rPr>
        <w:t xml:space="preserve"> </w:t>
      </w:r>
      <w:r w:rsidR="003D5A2E" w:rsidRPr="00532B12">
        <w:rPr>
          <w:b/>
          <w:bCs/>
          <w:highlight w:val="yellow"/>
        </w:rPr>
        <w:t>(required)</w:t>
      </w:r>
    </w:p>
    <w:p w14:paraId="0339EB9F" w14:textId="15320806" w:rsidR="00481D70" w:rsidRDefault="009002E5" w:rsidP="0087362E">
      <w:pPr>
        <w:pStyle w:val="ac"/>
        <w:numPr>
          <w:ilvl w:val="0"/>
          <w:numId w:val="2"/>
        </w:numPr>
        <w:rPr>
          <w:b/>
          <w:bCs/>
        </w:rPr>
      </w:pPr>
      <w:r w:rsidRPr="00532B12">
        <w:rPr>
          <w:rStyle w:val="CodeChar"/>
          <w:highlight w:val="yellow"/>
        </w:rPr>
        <w:t>Caliber</w:t>
      </w:r>
      <w:r w:rsidR="0089408B" w:rsidRPr="00532B12">
        <w:rPr>
          <w:rStyle w:val="CodeChar"/>
          <w:highlight w:val="yellow"/>
        </w:rPr>
        <w:t xml:space="preserve"> </w:t>
      </w:r>
      <w:r w:rsidR="00481D70" w:rsidRPr="00532B12">
        <w:rPr>
          <w:highlight w:val="yellow"/>
        </w:rPr>
        <w:t xml:space="preserve">– </w:t>
      </w:r>
      <w:r w:rsidR="003D5A2E" w:rsidRPr="00532B12">
        <w:rPr>
          <w:highlight w:val="yellow"/>
        </w:rPr>
        <w:t xml:space="preserve">text with length </w:t>
      </w:r>
      <w:r w:rsidR="003D5A2E" w:rsidRPr="00056E9C">
        <w:rPr>
          <w:b/>
          <w:bCs/>
        </w:rPr>
        <w:t>[</w:t>
      </w:r>
      <w:r w:rsidR="003D5A2E" w:rsidRPr="00316E7E">
        <w:rPr>
          <w:b/>
          <w:bCs/>
          <w:highlight w:val="red"/>
        </w:rPr>
        <w:t>4…</w:t>
      </w:r>
      <w:r w:rsidR="003D5A2E" w:rsidRPr="00532B12">
        <w:rPr>
          <w:b/>
          <w:bCs/>
          <w:highlight w:val="yellow"/>
        </w:rPr>
        <w:t>30] (required)</w:t>
      </w:r>
    </w:p>
    <w:p w14:paraId="3B6A998F" w14:textId="2739F61C" w:rsidR="00F82116" w:rsidRPr="00AA2AB6" w:rsidRDefault="00F82116" w:rsidP="00F82116">
      <w:pPr>
        <w:pStyle w:val="ac"/>
        <w:numPr>
          <w:ilvl w:val="0"/>
          <w:numId w:val="2"/>
        </w:numPr>
        <w:rPr>
          <w:rFonts w:cstheme="minorHAnsi"/>
          <w:highlight w:val="yellow"/>
        </w:rPr>
      </w:pPr>
      <w:r w:rsidRPr="00AA2AB6">
        <w:rPr>
          <w:rStyle w:val="CodeChar"/>
          <w:highlight w:val="yellow"/>
        </w:rPr>
        <w:t xml:space="preserve">Guns </w:t>
      </w:r>
      <w:r w:rsidR="00994057" w:rsidRPr="00AA2AB6">
        <w:rPr>
          <w:highlight w:val="yellow"/>
        </w:rPr>
        <w:t xml:space="preserve">– </w:t>
      </w:r>
      <w:r w:rsidRPr="00AA2AB6">
        <w:rPr>
          <w:rStyle w:val="CodeChar"/>
          <w:rFonts w:asciiTheme="minorHAnsi" w:hAnsiTheme="minorHAnsi" w:cstheme="minorHAnsi"/>
          <w:b w:val="0"/>
          <w:noProof w:val="0"/>
          <w:highlight w:val="yellow"/>
        </w:rPr>
        <w:t xml:space="preserve">a collection of </w:t>
      </w:r>
      <w:r w:rsidRPr="00AA2AB6">
        <w:rPr>
          <w:rStyle w:val="CodeChar"/>
          <w:rFonts w:cstheme="minorHAnsi"/>
          <w:bCs/>
          <w:noProof w:val="0"/>
          <w:highlight w:val="yellow"/>
        </w:rPr>
        <w:t>Gun</w:t>
      </w:r>
    </w:p>
    <w:bookmarkEnd w:id="4"/>
    <w:bookmarkEnd w:id="5"/>
    <w:p w14:paraId="3F773E69" w14:textId="5F5FBEA1" w:rsidR="00481D70" w:rsidRDefault="009002E5" w:rsidP="00481D70">
      <w:pPr>
        <w:pStyle w:val="3"/>
        <w:rPr>
          <w:noProof/>
        </w:rPr>
      </w:pPr>
      <w:r w:rsidRPr="009002E5">
        <w:rPr>
          <w:noProof/>
        </w:rPr>
        <w:t>Gun</w:t>
      </w:r>
    </w:p>
    <w:p w14:paraId="5CA2280C" w14:textId="28BCC1BD" w:rsidR="00481D70" w:rsidRPr="00BC78A1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6" w:name="OLE_LINK9"/>
      <w:bookmarkStart w:id="7" w:name="OLE_LINK10"/>
      <w:r w:rsidRPr="00BC78A1">
        <w:rPr>
          <w:rStyle w:val="CodeChar"/>
          <w:highlight w:val="yellow"/>
        </w:rPr>
        <w:t>Id</w:t>
      </w:r>
      <w:r w:rsidRPr="00BC78A1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BC78A1">
        <w:rPr>
          <w:highlight w:val="yellow"/>
        </w:rPr>
        <w:t xml:space="preserve">– integer, </w:t>
      </w:r>
      <w:r w:rsidRPr="00BC78A1">
        <w:rPr>
          <w:b/>
          <w:highlight w:val="yellow"/>
        </w:rPr>
        <w:t>Primary Key</w:t>
      </w:r>
    </w:p>
    <w:p w14:paraId="53E74666" w14:textId="3CD3FF77" w:rsidR="00481D70" w:rsidRPr="00BC78A1" w:rsidRDefault="009002E5" w:rsidP="004049B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BC78A1">
        <w:rPr>
          <w:rStyle w:val="CodeChar"/>
          <w:highlight w:val="yellow"/>
        </w:rPr>
        <w:t xml:space="preserve">ManufacturerId </w:t>
      </w:r>
      <w:r w:rsidR="00481D70" w:rsidRPr="00BC78A1">
        <w:rPr>
          <w:highlight w:val="yellow"/>
        </w:rPr>
        <w:t xml:space="preserve">– </w:t>
      </w:r>
      <w:r w:rsidRPr="00BC78A1">
        <w:rPr>
          <w:b/>
          <w:highlight w:val="yellow"/>
        </w:rPr>
        <w:t>integer, foreign key (required)</w:t>
      </w:r>
    </w:p>
    <w:p w14:paraId="6A84A26D" w14:textId="6D37024A" w:rsidR="00481D70" w:rsidRPr="00CD70FC" w:rsidRDefault="009002E5" w:rsidP="0087362E">
      <w:pPr>
        <w:pStyle w:val="ac"/>
        <w:numPr>
          <w:ilvl w:val="0"/>
          <w:numId w:val="2"/>
        </w:numPr>
      </w:pPr>
      <w:r w:rsidRPr="00BC78A1">
        <w:rPr>
          <w:rStyle w:val="CodeChar"/>
          <w:highlight w:val="yellow"/>
        </w:rPr>
        <w:t>GunWeight</w:t>
      </w:r>
      <w:r w:rsidR="00481D70" w:rsidRPr="00BC78A1">
        <w:rPr>
          <w:highlight w:val="yellow"/>
        </w:rPr>
        <w:t>–</w:t>
      </w:r>
      <w:r w:rsidR="00536BE8" w:rsidRPr="00BC78A1">
        <w:rPr>
          <w:highlight w:val="yellow"/>
        </w:rPr>
        <w:t xml:space="preserve"> </w:t>
      </w:r>
      <w:r w:rsidRPr="00BC78A1">
        <w:rPr>
          <w:highlight w:val="yellow"/>
        </w:rPr>
        <w:t>integer</w:t>
      </w:r>
      <w:r w:rsidRPr="00BC78A1">
        <w:rPr>
          <w:b/>
          <w:highlight w:val="yellow"/>
        </w:rPr>
        <w:t xml:space="preserve"> </w:t>
      </w:r>
      <w:r w:rsidR="00170112" w:rsidRPr="00BC78A1">
        <w:rPr>
          <w:b/>
          <w:highlight w:val="yellow"/>
        </w:rPr>
        <w:t>in range</w:t>
      </w:r>
      <w:r w:rsidRPr="00BC78A1">
        <w:rPr>
          <w:b/>
          <w:highlight w:val="yellow"/>
        </w:rPr>
        <w:t xml:space="preserve"> </w:t>
      </w:r>
      <w:r w:rsidRPr="009D5CC9">
        <w:rPr>
          <w:b/>
          <w:highlight w:val="red"/>
        </w:rPr>
        <w:t>[100…</w:t>
      </w:r>
      <w:r w:rsidRPr="00BC78A1">
        <w:rPr>
          <w:b/>
          <w:highlight w:val="yellow"/>
        </w:rPr>
        <w:t>1</w:t>
      </w:r>
      <w:r w:rsidR="00B02D18" w:rsidRPr="00BC78A1">
        <w:rPr>
          <w:b/>
          <w:highlight w:val="yellow"/>
        </w:rPr>
        <w:t>_</w:t>
      </w:r>
      <w:r w:rsidRPr="00BC78A1">
        <w:rPr>
          <w:b/>
          <w:highlight w:val="yellow"/>
        </w:rPr>
        <w:t>350</w:t>
      </w:r>
      <w:r w:rsidR="00B02D18" w:rsidRPr="00BC78A1">
        <w:rPr>
          <w:b/>
          <w:highlight w:val="yellow"/>
        </w:rPr>
        <w:t>_</w:t>
      </w:r>
      <w:r w:rsidRPr="00BC78A1">
        <w:rPr>
          <w:b/>
          <w:highlight w:val="yellow"/>
        </w:rPr>
        <w:t>000]</w:t>
      </w:r>
      <w:r w:rsidRPr="00BC78A1">
        <w:rPr>
          <w:highlight w:val="yellow"/>
        </w:rPr>
        <w:t xml:space="preserve"> </w:t>
      </w:r>
      <w:r w:rsidRPr="00BC78A1">
        <w:rPr>
          <w:b/>
          <w:highlight w:val="yellow"/>
        </w:rPr>
        <w:t>(</w:t>
      </w:r>
      <w:r w:rsidRPr="00BC78A1">
        <w:rPr>
          <w:rStyle w:val="ab"/>
          <w:highlight w:val="yellow"/>
        </w:rPr>
        <w:t>required</w:t>
      </w:r>
      <w:r w:rsidRPr="00BC78A1">
        <w:rPr>
          <w:b/>
          <w:highlight w:val="yellow"/>
        </w:rPr>
        <w:t>)</w:t>
      </w:r>
    </w:p>
    <w:p w14:paraId="7D581499" w14:textId="011BA219" w:rsidR="00481D70" w:rsidRPr="006E09B8" w:rsidRDefault="00853D64" w:rsidP="0087362E">
      <w:pPr>
        <w:pStyle w:val="ac"/>
        <w:numPr>
          <w:ilvl w:val="0"/>
          <w:numId w:val="2"/>
        </w:numPr>
      </w:pPr>
      <w:r w:rsidRPr="00BC78A1">
        <w:rPr>
          <w:rStyle w:val="CodeChar"/>
          <w:highlight w:val="yellow"/>
        </w:rPr>
        <w:t xml:space="preserve">BarrelLength </w:t>
      </w:r>
      <w:r w:rsidR="00020F47" w:rsidRPr="00BC78A1">
        <w:rPr>
          <w:highlight w:val="yellow"/>
        </w:rPr>
        <w:t>–</w:t>
      </w:r>
      <w:r w:rsidR="00AC553C" w:rsidRPr="00BC78A1">
        <w:rPr>
          <w:highlight w:val="yellow"/>
        </w:rPr>
        <w:t xml:space="preserve"> </w:t>
      </w:r>
      <w:r w:rsidR="00FB022C" w:rsidRPr="00BC78A1">
        <w:rPr>
          <w:b/>
          <w:bCs/>
          <w:highlight w:val="yellow"/>
        </w:rPr>
        <w:t>double</w:t>
      </w:r>
      <w:r w:rsidR="00AC553C" w:rsidRPr="00BC78A1">
        <w:rPr>
          <w:b/>
          <w:bCs/>
          <w:highlight w:val="yellow"/>
        </w:rPr>
        <w:t xml:space="preserve"> in range </w:t>
      </w:r>
      <w:r w:rsidR="00AC553C" w:rsidRPr="009D5CC9">
        <w:rPr>
          <w:b/>
          <w:bCs/>
          <w:highlight w:val="red"/>
        </w:rPr>
        <w:t>[2.00….</w:t>
      </w:r>
      <w:r w:rsidR="00AC553C" w:rsidRPr="00BC78A1">
        <w:rPr>
          <w:b/>
          <w:bCs/>
          <w:highlight w:val="yellow"/>
        </w:rPr>
        <w:t>35.00] (required)</w:t>
      </w:r>
    </w:p>
    <w:p w14:paraId="63D0D057" w14:textId="13D2FC07" w:rsidR="006E09B8" w:rsidRPr="00BC78A1" w:rsidRDefault="00AC553C" w:rsidP="006E09B8">
      <w:pPr>
        <w:pStyle w:val="ac"/>
        <w:numPr>
          <w:ilvl w:val="0"/>
          <w:numId w:val="2"/>
        </w:numPr>
        <w:rPr>
          <w:highlight w:val="yellow"/>
        </w:rPr>
      </w:pPr>
      <w:r w:rsidRPr="00BC78A1">
        <w:rPr>
          <w:rStyle w:val="CodeChar"/>
          <w:highlight w:val="yellow"/>
        </w:rPr>
        <w:t xml:space="preserve">NumberBuild </w:t>
      </w:r>
      <w:r w:rsidR="006E09B8" w:rsidRPr="00BC78A1">
        <w:rPr>
          <w:highlight w:val="yellow"/>
        </w:rPr>
        <w:t xml:space="preserve">– </w:t>
      </w:r>
      <w:r w:rsidR="006E09B8" w:rsidRPr="00BC78A1">
        <w:rPr>
          <w:b/>
          <w:bCs/>
          <w:highlight w:val="yellow"/>
        </w:rPr>
        <w:t>integer</w:t>
      </w:r>
    </w:p>
    <w:p w14:paraId="4F8085F9" w14:textId="5CE2D8FB" w:rsidR="00AC553C" w:rsidRDefault="00AC553C" w:rsidP="00AC553C">
      <w:pPr>
        <w:pStyle w:val="ac"/>
        <w:numPr>
          <w:ilvl w:val="0"/>
          <w:numId w:val="2"/>
        </w:numPr>
      </w:pPr>
      <w:r w:rsidRPr="00BC78A1">
        <w:rPr>
          <w:rStyle w:val="CodeChar"/>
          <w:highlight w:val="yellow"/>
        </w:rPr>
        <w:t xml:space="preserve">Range </w:t>
      </w:r>
      <w:r w:rsidRPr="00BC78A1">
        <w:rPr>
          <w:highlight w:val="yellow"/>
        </w:rPr>
        <w:t xml:space="preserve">– </w:t>
      </w:r>
      <w:bookmarkStart w:id="8" w:name="_Hlk87463681"/>
      <w:r w:rsidRPr="00BC78A1">
        <w:rPr>
          <w:highlight w:val="yellow"/>
        </w:rPr>
        <w:t xml:space="preserve">integer </w:t>
      </w:r>
      <w:r w:rsidRPr="00BC78A1">
        <w:rPr>
          <w:b/>
          <w:bCs/>
          <w:highlight w:val="yellow"/>
        </w:rPr>
        <w:t xml:space="preserve">in range </w:t>
      </w:r>
      <w:r w:rsidRPr="009D5CC9">
        <w:rPr>
          <w:b/>
          <w:bCs/>
          <w:highlight w:val="red"/>
        </w:rPr>
        <w:t>[</w:t>
      </w:r>
      <w:r w:rsidR="00F87EE5" w:rsidRPr="009D5CC9">
        <w:rPr>
          <w:b/>
          <w:bCs/>
          <w:highlight w:val="red"/>
        </w:rPr>
        <w:t>1</w:t>
      </w:r>
      <w:r w:rsidRPr="009D5CC9">
        <w:rPr>
          <w:b/>
          <w:bCs/>
          <w:highlight w:val="red"/>
        </w:rPr>
        <w:t>….</w:t>
      </w:r>
      <w:r w:rsidRPr="00BC78A1">
        <w:rPr>
          <w:b/>
          <w:bCs/>
          <w:highlight w:val="yellow"/>
        </w:rPr>
        <w:t>100</w:t>
      </w:r>
      <w:r w:rsidR="00B02D18" w:rsidRPr="00BC78A1">
        <w:rPr>
          <w:b/>
          <w:bCs/>
          <w:highlight w:val="yellow"/>
        </w:rPr>
        <w:t>_</w:t>
      </w:r>
      <w:r w:rsidRPr="00BC78A1">
        <w:rPr>
          <w:b/>
          <w:bCs/>
          <w:highlight w:val="yellow"/>
        </w:rPr>
        <w:t>000]</w:t>
      </w:r>
      <w:r w:rsidRPr="00BC78A1">
        <w:rPr>
          <w:highlight w:val="yellow"/>
        </w:rPr>
        <w:t xml:space="preserve"> </w:t>
      </w:r>
      <w:r w:rsidRPr="00BC78A1">
        <w:rPr>
          <w:b/>
          <w:bCs/>
          <w:highlight w:val="yellow"/>
        </w:rPr>
        <w:t>(required)</w:t>
      </w:r>
      <w:bookmarkEnd w:id="8"/>
    </w:p>
    <w:p w14:paraId="201B4C9F" w14:textId="17DFA8BE" w:rsidR="00AC553C" w:rsidRPr="00BC78A1" w:rsidRDefault="00AC553C" w:rsidP="006E09B8">
      <w:pPr>
        <w:pStyle w:val="ac"/>
        <w:numPr>
          <w:ilvl w:val="0"/>
          <w:numId w:val="2"/>
        </w:numPr>
        <w:rPr>
          <w:highlight w:val="yellow"/>
        </w:rPr>
      </w:pPr>
      <w:r w:rsidRPr="00BC78A1">
        <w:rPr>
          <w:rFonts w:ascii="Consolas" w:hAnsi="Consolas"/>
          <w:b/>
          <w:bCs/>
          <w:highlight w:val="yellow"/>
        </w:rPr>
        <w:t>GunType</w:t>
      </w:r>
      <w:r w:rsidRPr="00BC78A1">
        <w:rPr>
          <w:highlight w:val="yellow"/>
        </w:rPr>
        <w:t xml:space="preserve"> – </w:t>
      </w:r>
      <w:r w:rsidR="00BF5D09" w:rsidRPr="00BC78A1">
        <w:rPr>
          <w:b/>
          <w:highlight w:val="yellow"/>
        </w:rPr>
        <w:t xml:space="preserve">enumeration </w:t>
      </w:r>
      <w:r w:rsidR="00BF5D09" w:rsidRPr="00BC78A1">
        <w:rPr>
          <w:highlight w:val="yellow"/>
        </w:rPr>
        <w:t xml:space="preserve">of </w:t>
      </w:r>
      <w:proofErr w:type="spellStart"/>
      <w:r w:rsidR="001F7D9F" w:rsidRPr="00BC78A1">
        <w:rPr>
          <w:rFonts w:ascii="Consolas" w:hAnsi="Consolas"/>
          <w:b/>
          <w:bCs/>
          <w:highlight w:val="yellow"/>
        </w:rPr>
        <w:t>GunType</w:t>
      </w:r>
      <w:proofErr w:type="spellEnd"/>
      <w:r w:rsidR="00BF5D09" w:rsidRPr="00BC78A1">
        <w:rPr>
          <w:highlight w:val="yellow"/>
        </w:rPr>
        <w:t xml:space="preserve">, with possible values </w:t>
      </w:r>
      <w:r w:rsidR="00BF5D09" w:rsidRPr="00BC78A1">
        <w:rPr>
          <w:rStyle w:val="ab"/>
          <w:highlight w:val="yellow"/>
        </w:rPr>
        <w:t>(</w:t>
      </w:r>
      <w:r w:rsidR="00BF5D09" w:rsidRPr="00BC78A1">
        <w:rPr>
          <w:rStyle w:val="ab"/>
          <w:rFonts w:ascii="Consolas" w:hAnsi="Consolas"/>
          <w:highlight w:val="yellow"/>
        </w:rPr>
        <w:t>Howitzer</w:t>
      </w:r>
      <w:r w:rsidR="00BF5D09" w:rsidRPr="00BC78A1">
        <w:rPr>
          <w:rStyle w:val="ab"/>
          <w:highlight w:val="yellow"/>
        </w:rPr>
        <w:t xml:space="preserve">, </w:t>
      </w:r>
      <w:r w:rsidR="00BF5D09" w:rsidRPr="00BC78A1">
        <w:rPr>
          <w:rStyle w:val="ab"/>
          <w:rFonts w:ascii="Consolas" w:hAnsi="Consolas"/>
          <w:highlight w:val="yellow"/>
        </w:rPr>
        <w:t>Mortar</w:t>
      </w:r>
      <w:r w:rsidR="00BF5D09" w:rsidRPr="00BC78A1">
        <w:rPr>
          <w:rStyle w:val="ab"/>
          <w:highlight w:val="yellow"/>
        </w:rPr>
        <w:t>,</w:t>
      </w:r>
      <w:r w:rsidR="00BF5D09" w:rsidRPr="00BC78A1">
        <w:rPr>
          <w:highlight w:val="yellow"/>
        </w:rPr>
        <w:t xml:space="preserve"> </w:t>
      </w:r>
      <w:proofErr w:type="spellStart"/>
      <w:r w:rsidR="00BF5D09" w:rsidRPr="00BC78A1">
        <w:rPr>
          <w:rStyle w:val="ab"/>
          <w:rFonts w:ascii="Consolas" w:hAnsi="Consolas"/>
          <w:highlight w:val="yellow"/>
        </w:rPr>
        <w:t>Field</w:t>
      </w:r>
      <w:r w:rsidR="008F1B1C" w:rsidRPr="00BC78A1">
        <w:rPr>
          <w:rStyle w:val="ab"/>
          <w:rFonts w:ascii="Consolas" w:hAnsi="Consolas"/>
          <w:highlight w:val="yellow"/>
        </w:rPr>
        <w:t>Gun</w:t>
      </w:r>
      <w:proofErr w:type="spellEnd"/>
      <w:r w:rsidR="00BF5D09" w:rsidRPr="00BC78A1">
        <w:rPr>
          <w:rStyle w:val="ab"/>
          <w:highlight w:val="yellow"/>
        </w:rPr>
        <w:t xml:space="preserve">, </w:t>
      </w:r>
      <w:proofErr w:type="spellStart"/>
      <w:r w:rsidR="00BF5D09" w:rsidRPr="00BC78A1">
        <w:rPr>
          <w:rStyle w:val="ab"/>
          <w:rFonts w:ascii="Consolas" w:hAnsi="Consolas"/>
          <w:highlight w:val="yellow"/>
        </w:rPr>
        <w:t>Anti</w:t>
      </w:r>
      <w:r w:rsidR="008F1B1C" w:rsidRPr="00BC78A1">
        <w:rPr>
          <w:rStyle w:val="ab"/>
          <w:rFonts w:ascii="Consolas" w:hAnsi="Consolas"/>
          <w:highlight w:val="yellow"/>
        </w:rPr>
        <w:t>A</w:t>
      </w:r>
      <w:r w:rsidR="00BF5D09" w:rsidRPr="00BC78A1">
        <w:rPr>
          <w:rStyle w:val="ab"/>
          <w:rFonts w:ascii="Consolas" w:hAnsi="Consolas"/>
          <w:highlight w:val="yellow"/>
        </w:rPr>
        <w:t>ircraft</w:t>
      </w:r>
      <w:r w:rsidR="008F1B1C" w:rsidRPr="00BC78A1">
        <w:rPr>
          <w:rStyle w:val="ab"/>
          <w:rFonts w:ascii="Consolas" w:hAnsi="Consolas"/>
          <w:highlight w:val="yellow"/>
        </w:rPr>
        <w:t>Gun</w:t>
      </w:r>
      <w:proofErr w:type="spellEnd"/>
      <w:r w:rsidR="00BF5D09" w:rsidRPr="00BC78A1">
        <w:rPr>
          <w:rStyle w:val="ab"/>
          <w:highlight w:val="yellow"/>
        </w:rPr>
        <w:t xml:space="preserve">, </w:t>
      </w:r>
      <w:proofErr w:type="spellStart"/>
      <w:r w:rsidR="00BF5D09" w:rsidRPr="00BC78A1">
        <w:rPr>
          <w:rStyle w:val="ab"/>
          <w:rFonts w:ascii="Consolas" w:hAnsi="Consolas"/>
          <w:highlight w:val="yellow"/>
        </w:rPr>
        <w:t>Mountain</w:t>
      </w:r>
      <w:r w:rsidR="008F1B1C" w:rsidRPr="00BC78A1">
        <w:rPr>
          <w:rStyle w:val="ab"/>
          <w:rFonts w:ascii="Consolas" w:hAnsi="Consolas"/>
          <w:highlight w:val="yellow"/>
        </w:rPr>
        <w:t>Gun</w:t>
      </w:r>
      <w:proofErr w:type="spellEnd"/>
      <w:r w:rsidR="00BF5D09" w:rsidRPr="00BC78A1">
        <w:rPr>
          <w:rStyle w:val="ab"/>
          <w:highlight w:val="yellow"/>
        </w:rPr>
        <w:t xml:space="preserve">, </w:t>
      </w:r>
      <w:proofErr w:type="spellStart"/>
      <w:r w:rsidR="00BF5D09" w:rsidRPr="00BC78A1">
        <w:rPr>
          <w:rStyle w:val="ab"/>
          <w:rFonts w:ascii="Consolas" w:hAnsi="Consolas"/>
          <w:highlight w:val="yellow"/>
        </w:rPr>
        <w:t>Anti</w:t>
      </w:r>
      <w:r w:rsidR="008F1B1C" w:rsidRPr="00BC78A1">
        <w:rPr>
          <w:rStyle w:val="ab"/>
          <w:rFonts w:ascii="Consolas" w:hAnsi="Consolas"/>
          <w:highlight w:val="yellow"/>
        </w:rPr>
        <w:t>T</w:t>
      </w:r>
      <w:r w:rsidR="00BF5D09" w:rsidRPr="00BC78A1">
        <w:rPr>
          <w:rStyle w:val="ab"/>
          <w:rFonts w:ascii="Consolas" w:hAnsi="Consolas"/>
          <w:highlight w:val="yellow"/>
        </w:rPr>
        <w:t>ank</w:t>
      </w:r>
      <w:r w:rsidR="008F1B1C" w:rsidRPr="00BC78A1">
        <w:rPr>
          <w:rStyle w:val="ab"/>
          <w:rFonts w:ascii="Consolas" w:hAnsi="Consolas"/>
          <w:highlight w:val="yellow"/>
        </w:rPr>
        <w:t>Gun</w:t>
      </w:r>
      <w:proofErr w:type="spellEnd"/>
      <w:r w:rsidR="00BF5D09" w:rsidRPr="00BC78A1">
        <w:rPr>
          <w:rStyle w:val="ab"/>
          <w:highlight w:val="yellow"/>
        </w:rPr>
        <w:t>)</w:t>
      </w:r>
      <w:r w:rsidR="00BF5D09" w:rsidRPr="00BC78A1">
        <w:rPr>
          <w:highlight w:val="yellow"/>
        </w:rPr>
        <w:t xml:space="preserve"> </w:t>
      </w:r>
      <w:r w:rsidR="00BF5D09" w:rsidRPr="00BC78A1">
        <w:rPr>
          <w:b/>
          <w:highlight w:val="yellow"/>
        </w:rPr>
        <w:t>(</w:t>
      </w:r>
      <w:r w:rsidR="00BF5D09" w:rsidRPr="00BC78A1">
        <w:rPr>
          <w:rStyle w:val="ab"/>
          <w:highlight w:val="yellow"/>
        </w:rPr>
        <w:t>required</w:t>
      </w:r>
      <w:r w:rsidR="00BF5D09" w:rsidRPr="00BC78A1">
        <w:rPr>
          <w:b/>
          <w:highlight w:val="yellow"/>
        </w:rPr>
        <w:t>)</w:t>
      </w:r>
    </w:p>
    <w:p w14:paraId="3CB92C56" w14:textId="20609704" w:rsidR="00BF5D09" w:rsidRPr="00BC78A1" w:rsidRDefault="00BF5D09" w:rsidP="00BF5D09">
      <w:pPr>
        <w:pStyle w:val="ac"/>
        <w:numPr>
          <w:ilvl w:val="0"/>
          <w:numId w:val="2"/>
        </w:numPr>
        <w:rPr>
          <w:highlight w:val="yellow"/>
        </w:rPr>
      </w:pPr>
      <w:r w:rsidRPr="00BC78A1">
        <w:rPr>
          <w:rStyle w:val="CodeChar"/>
          <w:highlight w:val="yellow"/>
        </w:rPr>
        <w:t xml:space="preserve">ShellId </w:t>
      </w:r>
      <w:r w:rsidRPr="00BC78A1">
        <w:rPr>
          <w:highlight w:val="yellow"/>
        </w:rPr>
        <w:t xml:space="preserve">– </w:t>
      </w:r>
      <w:r w:rsidRPr="00BC78A1">
        <w:rPr>
          <w:b/>
          <w:highlight w:val="yellow"/>
        </w:rPr>
        <w:t>integer, foreign key (required)</w:t>
      </w:r>
    </w:p>
    <w:p w14:paraId="05198C8A" w14:textId="5557CBA4" w:rsidR="00812C04" w:rsidRPr="009D5CC9" w:rsidRDefault="00812C04" w:rsidP="00812C04">
      <w:pPr>
        <w:pStyle w:val="ac"/>
        <w:numPr>
          <w:ilvl w:val="0"/>
          <w:numId w:val="2"/>
        </w:numPr>
        <w:rPr>
          <w:rFonts w:cstheme="minorHAnsi"/>
          <w:highlight w:val="yellow"/>
        </w:rPr>
      </w:pPr>
      <w:r w:rsidRPr="009D5CC9">
        <w:rPr>
          <w:rStyle w:val="CodeChar"/>
          <w:highlight w:val="yellow"/>
        </w:rPr>
        <w:t xml:space="preserve">CountriesGuns </w:t>
      </w:r>
      <w:r w:rsidR="00C15555" w:rsidRPr="009D5CC9">
        <w:rPr>
          <w:highlight w:val="yellow"/>
        </w:rPr>
        <w:t xml:space="preserve">– </w:t>
      </w:r>
      <w:r w:rsidRPr="009D5CC9">
        <w:rPr>
          <w:rStyle w:val="CodeChar"/>
          <w:rFonts w:asciiTheme="minorHAnsi" w:hAnsiTheme="minorHAnsi" w:cstheme="minorHAnsi"/>
          <w:b w:val="0"/>
          <w:noProof w:val="0"/>
          <w:highlight w:val="yellow"/>
        </w:rPr>
        <w:t xml:space="preserve">a collection of </w:t>
      </w:r>
      <w:proofErr w:type="spellStart"/>
      <w:r w:rsidRPr="009D5CC9">
        <w:rPr>
          <w:rStyle w:val="CodeChar"/>
          <w:rFonts w:cstheme="minorHAnsi"/>
          <w:bCs/>
          <w:noProof w:val="0"/>
          <w:highlight w:val="yellow"/>
        </w:rPr>
        <w:t>CountryGun</w:t>
      </w:r>
      <w:proofErr w:type="spellEnd"/>
    </w:p>
    <w:p w14:paraId="6F19967A" w14:textId="1F7ED0CD" w:rsidR="00BF5D09" w:rsidRDefault="00432697" w:rsidP="00BF5D09">
      <w:pPr>
        <w:pStyle w:val="3"/>
        <w:rPr>
          <w:noProof/>
        </w:rPr>
      </w:pPr>
      <w:r w:rsidRPr="00432697">
        <w:rPr>
          <w:noProof/>
        </w:rPr>
        <w:t>Count</w:t>
      </w:r>
      <w:r w:rsidR="00EB11C3">
        <w:rPr>
          <w:noProof/>
        </w:rPr>
        <w:t>r</w:t>
      </w:r>
      <w:r w:rsidR="003B27E9">
        <w:rPr>
          <w:noProof/>
        </w:rPr>
        <w:t>y</w:t>
      </w:r>
      <w:r w:rsidRPr="00432697">
        <w:rPr>
          <w:noProof/>
        </w:rPr>
        <w:t>Gun</w:t>
      </w:r>
    </w:p>
    <w:p w14:paraId="4846D26E" w14:textId="74A81594" w:rsidR="00432697" w:rsidRPr="009D5CC9" w:rsidRDefault="00432697" w:rsidP="0043269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9D5CC9">
        <w:rPr>
          <w:rStyle w:val="CodeChar"/>
          <w:highlight w:val="yellow"/>
        </w:rPr>
        <w:t>CountryId</w:t>
      </w:r>
      <w:r w:rsidRPr="009D5CC9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9D5CC9">
        <w:rPr>
          <w:highlight w:val="yellow"/>
        </w:rPr>
        <w:t xml:space="preserve">– </w:t>
      </w:r>
      <w:r w:rsidR="00C15555" w:rsidRPr="009D5CC9">
        <w:rPr>
          <w:b/>
          <w:highlight w:val="yellow"/>
        </w:rPr>
        <w:t xml:space="preserve">Primary Key </w:t>
      </w:r>
      <w:r w:rsidRPr="009D5CC9">
        <w:rPr>
          <w:b/>
          <w:highlight w:val="yellow"/>
        </w:rPr>
        <w:t>integer, foreign key (required)</w:t>
      </w:r>
    </w:p>
    <w:p w14:paraId="43B61E67" w14:textId="5204EA84" w:rsidR="00BF5D09" w:rsidRPr="009D5CC9" w:rsidRDefault="00432697" w:rsidP="00BF5D09">
      <w:pPr>
        <w:pStyle w:val="ac"/>
        <w:numPr>
          <w:ilvl w:val="0"/>
          <w:numId w:val="2"/>
        </w:numPr>
        <w:rPr>
          <w:b/>
          <w:highlight w:val="yellow"/>
        </w:rPr>
      </w:pPr>
      <w:r w:rsidRPr="009D5CC9">
        <w:rPr>
          <w:rStyle w:val="CodeChar"/>
          <w:highlight w:val="yellow"/>
        </w:rPr>
        <w:t xml:space="preserve">GunId </w:t>
      </w:r>
      <w:r w:rsidRPr="009D5CC9">
        <w:rPr>
          <w:highlight w:val="yellow"/>
        </w:rPr>
        <w:t xml:space="preserve">– </w:t>
      </w:r>
      <w:r w:rsidR="00C15555" w:rsidRPr="009D5CC9">
        <w:rPr>
          <w:b/>
          <w:highlight w:val="yellow"/>
        </w:rPr>
        <w:t xml:space="preserve">Primary Key </w:t>
      </w:r>
      <w:r w:rsidRPr="009D5CC9">
        <w:rPr>
          <w:b/>
          <w:highlight w:val="yellow"/>
        </w:rPr>
        <w:t>integer, foreign key</w:t>
      </w:r>
      <w:r w:rsidR="00CB0D12" w:rsidRPr="009D5CC9">
        <w:rPr>
          <w:b/>
          <w:highlight w:val="yellow"/>
          <w:lang w:val="bg-BG"/>
        </w:rPr>
        <w:t xml:space="preserve"> </w:t>
      </w:r>
      <w:r w:rsidR="00CB0D12" w:rsidRPr="009D5CC9">
        <w:rPr>
          <w:b/>
          <w:highlight w:val="yellow"/>
        </w:rPr>
        <w:t>(required)</w:t>
      </w:r>
    </w:p>
    <w:p w14:paraId="6EE3756C" w14:textId="01E912D6" w:rsidR="006E6BC3" w:rsidRPr="00B36101" w:rsidRDefault="006E6BC3" w:rsidP="006E6BC3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14:paraId="65844001" w14:textId="46CB7F51" w:rsidR="006E6BC3" w:rsidRPr="00BA1EBB" w:rsidRDefault="006E6BC3" w:rsidP="006E6BC3">
      <w:pPr>
        <w:rPr>
          <w:lang w:val="bg-BG"/>
        </w:rPr>
      </w:pPr>
      <w:r w:rsidRPr="006E6BC3">
        <w:rPr>
          <w:noProof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14:paraId="710AE456" w14:textId="7B1E8E0A" w:rsidR="00481D70" w:rsidRDefault="00481D70" w:rsidP="00481D70">
      <w:pPr>
        <w:pStyle w:val="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7BB99693" w:rsidR="00481D70" w:rsidRPr="00CB05EC" w:rsidRDefault="00481D70" w:rsidP="00BF515D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ab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="0072586E">
        <w:rPr>
          <w:b/>
        </w:rPr>
        <w:t xml:space="preserve"> but</w:t>
      </w:r>
      <w:r w:rsidR="0072586E" w:rsidRPr="0072586E">
        <w:t xml:space="preserve"> </w:t>
      </w:r>
      <w:r w:rsidR="0072586E">
        <w:rPr>
          <w:b/>
        </w:rPr>
        <w:t>h</w:t>
      </w:r>
      <w:r w:rsidR="0072586E" w:rsidRPr="0072586E">
        <w:rPr>
          <w:b/>
        </w:rPr>
        <w:t>ighly recommended</w:t>
      </w:r>
      <w:r w:rsidRPr="00396512">
        <w:t>.</w:t>
      </w:r>
    </w:p>
    <w:p w14:paraId="32074E5F" w14:textId="77777777" w:rsidR="00481D70" w:rsidRDefault="00481D70" w:rsidP="00BF515D">
      <w:pPr>
        <w:jc w:val="both"/>
      </w:pPr>
      <w:r>
        <w:t xml:space="preserve">Use the provided </w:t>
      </w:r>
      <w:r w:rsidRPr="006564EC">
        <w:rPr>
          <w:rStyle w:val="ab"/>
        </w:rPr>
        <w:t>JSON</w:t>
      </w:r>
      <w:r>
        <w:t xml:space="preserve"> and </w:t>
      </w:r>
      <w:r w:rsidRPr="006564EC">
        <w:rPr>
          <w:rStyle w:val="ab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BF515D">
      <w:pPr>
        <w:jc w:val="both"/>
      </w:pPr>
      <w:r>
        <w:t xml:space="preserve">You are </w:t>
      </w:r>
      <w:r w:rsidRPr="006564EC">
        <w:rPr>
          <w:rStyle w:val="ab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37A90C86" w14:textId="21A5B3AE" w:rsidR="00310A96" w:rsidRPr="00B2240E" w:rsidRDefault="00481D70" w:rsidP="00481D70">
      <w:pPr>
        <w:rPr>
          <w:b/>
          <w:sz w:val="28"/>
        </w:rPr>
      </w:pPr>
      <w:r w:rsidRPr="00B2240E">
        <w:rPr>
          <w:b/>
          <w:sz w:val="28"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0B29E906" w:rsidR="00481D70" w:rsidRPr="00FB2A88" w:rsidRDefault="00481D70" w:rsidP="0007419D">
            <w:pPr>
              <w:spacing w:before="0" w:after="0"/>
            </w:pPr>
            <w:bookmarkStart w:id="9" w:name="OLE_LINK14"/>
            <w:bookmarkStart w:id="10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0"/>
    <w:p w14:paraId="20F86CEA" w14:textId="77777777" w:rsidR="00751AD8" w:rsidRDefault="00751AD8" w:rsidP="00751AD8">
      <w:pPr>
        <w:pStyle w:val="3"/>
      </w:pPr>
      <w:r>
        <w:lastRenderedPageBreak/>
        <w:t>XML Import</w:t>
      </w:r>
    </w:p>
    <w:p w14:paraId="281389F6" w14:textId="046B2FC3" w:rsidR="00481D70" w:rsidRPr="00BC406C" w:rsidRDefault="00481D70" w:rsidP="00BF515D">
      <w:pPr>
        <w:pStyle w:val="4"/>
        <w:jc w:val="both"/>
      </w:pPr>
      <w:r>
        <w:t xml:space="preserve">Import </w:t>
      </w:r>
      <w:r w:rsidR="009906B3" w:rsidRPr="009906B3">
        <w:t>Countries</w:t>
      </w:r>
    </w:p>
    <w:p w14:paraId="10A0576B" w14:textId="1F170827" w:rsidR="00481D70" w:rsidRDefault="00481D70" w:rsidP="00BF515D">
      <w:pPr>
        <w:jc w:val="both"/>
      </w:pPr>
      <w:bookmarkStart w:id="11" w:name="_Hlk85121306"/>
      <w:r w:rsidRPr="00851B50">
        <w:t xml:space="preserve">Using the file </w:t>
      </w:r>
      <w:r w:rsidR="009906B3" w:rsidRPr="009906B3">
        <w:rPr>
          <w:rStyle w:val="CodeChar"/>
        </w:rPr>
        <w:t>countries</w:t>
      </w:r>
      <w:r w:rsidR="00155A25" w:rsidRPr="00155A25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466E6C" w14:textId="77777777" w:rsidR="00481D70" w:rsidRDefault="00481D70" w:rsidP="00BF515D">
      <w:pPr>
        <w:pStyle w:val="5"/>
        <w:jc w:val="both"/>
      </w:pPr>
      <w:r>
        <w:t>Constraints</w:t>
      </w:r>
    </w:p>
    <w:p w14:paraId="36505E62" w14:textId="4FA1147C" w:rsidR="0071799B" w:rsidRDefault="00481D70" w:rsidP="00BF515D">
      <w:pPr>
        <w:jc w:val="both"/>
      </w:pPr>
      <w:bookmarkStart w:id="12" w:name="OLE_LINK13"/>
      <w:bookmarkStart w:id="13" w:name="OLE_LINK15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="00D073EC" w:rsidRPr="00E14ED6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="00FA0969" w:rsidRPr="00FA0969">
        <w:rPr>
          <w:b/>
        </w:rPr>
        <w:t xml:space="preserve">o not </w:t>
      </w:r>
      <w:r w:rsidR="00FA0969">
        <w:t xml:space="preserve">import any part of the entity and </w:t>
      </w:r>
      <w:r w:rsidR="00FA0969" w:rsidRPr="00FA0969">
        <w:rPr>
          <w:b/>
        </w:rPr>
        <w:t>append an error message</w:t>
      </w:r>
      <w:r w:rsidR="00FA0969">
        <w:rPr>
          <w:b/>
        </w:rPr>
        <w:t xml:space="preserve"> 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b/>
        </w:rPr>
        <w:t xml:space="preserve"> </w:t>
      </w:r>
      <w:r w:rsidR="00FA0969">
        <w:t xml:space="preserve">to the </w:t>
      </w:r>
      <w:r w:rsidR="00FA0969" w:rsidRPr="00FA0969">
        <w:rPr>
          <w:b/>
        </w:rPr>
        <w:t>method output</w:t>
      </w:r>
      <w:r w:rsidR="00FA0969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2"/>
          <w:bookmarkEnd w:id="13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218AEE87" w:rsidR="00C30CCB" w:rsidRPr="00FA0969" w:rsidRDefault="00D073EC" w:rsidP="007016B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14:paraId="7E965EC9" w14:textId="77777777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8FBFA8B" w:rsidR="00481D70" w:rsidRPr="00603773" w:rsidRDefault="00D073EC" w:rsidP="0007419D">
            <w:pPr>
              <w:spacing w:before="0" w:after="0"/>
              <w:jc w:val="center"/>
              <w:rPr>
                <w:b/>
                <w:noProof/>
              </w:rPr>
            </w:pPr>
            <w:r w:rsidRPr="00D073EC">
              <w:rPr>
                <w:rStyle w:val="ab"/>
                <w:noProof/>
              </w:rPr>
              <w:t>countries</w:t>
            </w:r>
            <w:r w:rsidR="00751AD8" w:rsidRPr="00751AD8">
              <w:rPr>
                <w:rStyle w:val="ab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78637218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1A1CEEF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3094BE1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6B0ED1F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ist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85BE2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97064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1DD2D7F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D272BB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2C3F4E0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2960B78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142C91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A2A6B87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86BD59D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EEAB06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E23C77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DA8FD1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702772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A11F07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40122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4303AEA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951080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4AD2F3C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ger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2F9EA0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28468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348AF94" w14:textId="50A78F83" w:rsidR="00D073EC" w:rsidRDefault="00D073EC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y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&gt; </w:t>
            </w:r>
          </w:p>
          <w:p w14:paraId="473974B9" w14:textId="023FB8C6" w:rsidR="00347A83" w:rsidRPr="00D073EC" w:rsidRDefault="00347A83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color w:val="0000FF"/>
                <w:sz w:val="19"/>
                <w:szCs w:val="19"/>
              </w:rPr>
              <w:t>…</w:t>
            </w:r>
          </w:p>
          <w:p w14:paraId="2DC027C7" w14:textId="728E3A65" w:rsidR="00FA408B" w:rsidRPr="00347A83" w:rsidRDefault="0090660A" w:rsidP="00FA096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bookmarkStart w:id="14" w:name="_Hlk87473496"/>
            <w:r w:rsidR="00D073EC"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bookmarkEnd w:id="14"/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6D534122" w14:textId="2BAD6CC2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fghanistan with 1697064 army personnel.</w:t>
            </w:r>
          </w:p>
          <w:p w14:paraId="2DF6A479" w14:textId="77777777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6A1077D1" w14:textId="171F8F92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bania with 6296389 army personnel.</w:t>
            </w:r>
          </w:p>
          <w:p w14:paraId="14D1802B" w14:textId="77777777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1827922B" w14:textId="3D0E4F9E" w:rsid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geria with 1284683 army personnel.</w:t>
            </w:r>
          </w:p>
          <w:p w14:paraId="128E2B90" w14:textId="4E9729B3" w:rsidR="00481D70" w:rsidRPr="00DA5232" w:rsidRDefault="00481D70" w:rsidP="00D073EC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8DB2CD1" w14:textId="6BF3E759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="00D073EC" w:rsidRPr="00D073EC">
        <w:rPr>
          <w:b/>
        </w:rPr>
        <w:t>ountries</w:t>
      </w:r>
      <w:r>
        <w:t>.</w:t>
      </w:r>
    </w:p>
    <w:bookmarkEnd w:id="11"/>
    <w:p w14:paraId="69A6A553" w14:textId="008D11FB" w:rsidR="00751AD8" w:rsidRPr="00BC406C" w:rsidRDefault="00751AD8" w:rsidP="00BF515D">
      <w:pPr>
        <w:pStyle w:val="4"/>
        <w:jc w:val="both"/>
      </w:pPr>
      <w:r>
        <w:t>Import</w:t>
      </w:r>
      <w:r w:rsidR="000D0565">
        <w:t xml:space="preserve"> M</w:t>
      </w:r>
      <w:r w:rsidR="000D0565" w:rsidRPr="000D0565">
        <w:t>anufacturers</w:t>
      </w:r>
    </w:p>
    <w:p w14:paraId="623A4543" w14:textId="117E43E6" w:rsidR="00751AD8" w:rsidRDefault="00751AD8" w:rsidP="00BF515D">
      <w:pPr>
        <w:jc w:val="both"/>
      </w:pPr>
      <w:r w:rsidRPr="00851B50">
        <w:t xml:space="preserve">Using the file </w:t>
      </w:r>
      <w:r w:rsidR="00592CFF" w:rsidRP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08018B1" w14:textId="77777777" w:rsidR="00751AD8" w:rsidRDefault="00751AD8" w:rsidP="00BF515D">
      <w:pPr>
        <w:pStyle w:val="5"/>
        <w:jc w:val="both"/>
      </w:pPr>
      <w:r>
        <w:t>Constraints</w:t>
      </w:r>
    </w:p>
    <w:p w14:paraId="3D72A7EC" w14:textId="407263BE" w:rsidR="001F068B" w:rsidRDefault="00751AD8" w:rsidP="00BF515D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="00A22AC9" w:rsidRPr="00FA3111">
        <w:rPr>
          <w:b/>
          <w:bCs/>
        </w:rPr>
        <w:t xml:space="preserve">manufacturer name or </w:t>
      </w:r>
      <w:r w:rsidR="00A22AC9" w:rsidRPr="00FA3111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id="15" w:name="_Hlk85123171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5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14:paraId="7F693601" w14:textId="1106622B" w:rsidR="00731DB1" w:rsidRPr="00731DB1" w:rsidRDefault="00731DB1" w:rsidP="00BF515D">
      <w:pPr>
        <w:jc w:val="both"/>
        <w:rPr>
          <w:lang w:val="bg-BG"/>
        </w:rPr>
      </w:pPr>
      <w:r>
        <w:lastRenderedPageBreak/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07BF811A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0257328" w14:textId="77777777" w:rsidR="00751AD8" w:rsidRPr="00603773" w:rsidRDefault="00751AD8" w:rsidP="00A119B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751AD8" w:rsidRPr="00FB2A88" w14:paraId="1FB3B5A3" w14:textId="77777777" w:rsidTr="00A119B4">
        <w:tc>
          <w:tcPr>
            <w:tcW w:w="10431" w:type="dxa"/>
          </w:tcPr>
          <w:p w14:paraId="58C8856E" w14:textId="17BA10C8" w:rsidR="00751AD8" w:rsidRPr="00FA0969" w:rsidRDefault="00A22AC9" w:rsidP="00A119B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22AC9">
              <w:rPr>
                <w:rFonts w:ascii="Consolas" w:hAnsi="Consolas"/>
                <w:b/>
                <w:bCs/>
              </w:rPr>
              <w:t>Successfully</w:t>
            </w:r>
            <w:r w:rsidR="00365A3C">
              <w:rPr>
                <w:rFonts w:ascii="Consolas" w:hAnsi="Consolas"/>
                <w:b/>
                <w:bCs/>
              </w:rPr>
              <w:t xml:space="preserve"> </w:t>
            </w:r>
            <w:r w:rsidR="00365A3C" w:rsidRPr="00365A3C">
              <w:rPr>
                <w:rFonts w:ascii="Consolas" w:hAnsi="Consolas"/>
                <w:b/>
                <w:bCs/>
                <w:lang w:val="bg-BG"/>
              </w:rPr>
              <w:t>import</w:t>
            </w:r>
            <w:r w:rsidRPr="00A22AC9">
              <w:rPr>
                <w:rFonts w:ascii="Consolas" w:hAnsi="Consolas"/>
                <w:b/>
                <w:bCs/>
              </w:rPr>
              <w:t xml:space="preserve"> manufacturer {</w:t>
            </w:r>
            <w:proofErr w:type="spellStart"/>
            <w:r>
              <w:rPr>
                <w:rFonts w:ascii="Consolas" w:hAnsi="Consolas"/>
                <w:b/>
                <w:bCs/>
              </w:rPr>
              <w:t>m</w:t>
            </w:r>
            <w:r w:rsidRPr="00A22AC9">
              <w:rPr>
                <w:rFonts w:ascii="Consolas" w:hAnsi="Consolas"/>
                <w:b/>
                <w:bCs/>
              </w:rPr>
              <w:t>anufacturer</w:t>
            </w:r>
            <w:r>
              <w:rPr>
                <w:rFonts w:ascii="Consolas" w:hAnsi="Consolas"/>
                <w:b/>
                <w:bCs/>
              </w:rPr>
              <w:t>N</w:t>
            </w:r>
            <w:r w:rsidRPr="00A22AC9">
              <w:rPr>
                <w:rFonts w:ascii="Consolas" w:hAnsi="Consolas"/>
                <w:b/>
                <w:bCs/>
              </w:rPr>
              <w:t>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 founded in {</w:t>
            </w:r>
            <w:proofErr w:type="spellStart"/>
            <w:r>
              <w:rPr>
                <w:rFonts w:ascii="Consolas" w:hAnsi="Consolas"/>
                <w:b/>
                <w:bCs/>
              </w:rPr>
              <w:t>townName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/>
                <w:bCs/>
              </w:rPr>
              <w:t>countryN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.</w:t>
            </w:r>
          </w:p>
        </w:tc>
      </w:tr>
    </w:tbl>
    <w:p w14:paraId="4C4BFE8A" w14:textId="77777777" w:rsidR="00751AD8" w:rsidRDefault="00751AD8" w:rsidP="00751AD8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72FCADC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A70C32F" w14:textId="403D952D" w:rsidR="00751AD8" w:rsidRPr="00603773" w:rsidRDefault="00BE4D75" w:rsidP="00A119B4">
            <w:pPr>
              <w:spacing w:before="0" w:after="0"/>
              <w:jc w:val="center"/>
              <w:rPr>
                <w:b/>
                <w:noProof/>
              </w:rPr>
            </w:pPr>
            <w:r w:rsidRPr="00BE4D75">
              <w:rPr>
                <w:rStyle w:val="ab"/>
                <w:noProof/>
              </w:rPr>
              <w:t>manufacturers</w:t>
            </w:r>
            <w:r w:rsidR="00751AD8" w:rsidRPr="00751AD8">
              <w:rPr>
                <w:rStyle w:val="ab"/>
                <w:noProof/>
              </w:rPr>
              <w:t>.xml</w:t>
            </w:r>
          </w:p>
        </w:tc>
      </w:tr>
      <w:tr w:rsidR="00751AD8" w:rsidRPr="00FB2A88" w14:paraId="6FFCA978" w14:textId="77777777" w:rsidTr="00A119B4">
        <w:tc>
          <w:tcPr>
            <w:tcW w:w="10431" w:type="dxa"/>
          </w:tcPr>
          <w:p w14:paraId="00F45CA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39921B66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531F78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F151A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 System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CD55CB0" w14:textId="35922F50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</w:t>
            </w:r>
            <w:r w:rsidR="00F1581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051A58D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748F55B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4F9637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68FFE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 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D2D310E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9BFC98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DA2A83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viation Industry Corporation of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41C28F6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pril 1, 1951, Chaoyang District, Beijing,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75C3D2F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8A4096C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80A237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7FE6A29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63B850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6A5699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E89004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8DB7AD5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704003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8918B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986236A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Raytheon Technolog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A09417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20, Waltham, Massachusetts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0208522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AA05793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4C5D4C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orthrop Grumm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0A3FD9B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994, 2980 Fairview Park Drive, West Falls Church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450AB5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9B8B51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073BFE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ockheed Marti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9571EA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March 15, 1995, Bethesda, Maryland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102842" w14:textId="77777777" w:rsidR="00841500" w:rsidRDefault="00A22AC9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519E85A4" w14:textId="760D2888" w:rsidR="00A22AC9" w:rsidRPr="00A22AC9" w:rsidRDefault="00841500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  <w:r w:rsidR="00A22AC9"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</w:t>
            </w:r>
          </w:p>
          <w:p w14:paraId="3979399A" w14:textId="18CE1005" w:rsidR="00751AD8" w:rsidRPr="00A22AC9" w:rsidRDefault="00751AD8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="00A22AC9"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s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7AA390F3" w14:textId="36EF9589" w:rsidR="00751AD8" w:rsidRPr="00FA408B" w:rsidRDefault="00751AD8" w:rsidP="00A119B4">
            <w:pPr>
              <w:pStyle w:val="Code"/>
              <w:spacing w:before="0" w:after="0" w:line="192" w:lineRule="auto"/>
              <w:rPr>
                <w:b w:val="0"/>
                <w:sz w:val="19"/>
                <w:szCs w:val="19"/>
              </w:rPr>
            </w:pPr>
          </w:p>
        </w:tc>
      </w:tr>
      <w:tr w:rsidR="00751AD8" w:rsidRPr="00FB2A88" w14:paraId="1944E15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4AFE4FB6" w14:textId="77777777" w:rsidR="00751AD8" w:rsidRPr="00FB2A88" w:rsidRDefault="00751AD8" w:rsidP="00A119B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751AD8" w:rsidRPr="00FB2A88" w14:paraId="72428C00" w14:textId="77777777" w:rsidTr="00A119B4">
        <w:tc>
          <w:tcPr>
            <w:tcW w:w="10431" w:type="dxa"/>
          </w:tcPr>
          <w:p w14:paraId="3C3A4E15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BAE Systems founded in London, England.</w:t>
            </w:r>
          </w:p>
          <w:p w14:paraId="23D23F71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53D89449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Aviation Industry Corporation of China founded in Beijing, China.</w:t>
            </w:r>
          </w:p>
          <w:p w14:paraId="36BDA43D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General Dynamics founded in Virginia, United States.</w:t>
            </w:r>
          </w:p>
          <w:p w14:paraId="24528B55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0DB8072F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Raytheon Technologies founded in Massachusetts, United States.</w:t>
            </w:r>
          </w:p>
          <w:p w14:paraId="67F85E9A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Northrop Grumman founded in Virginia, United States.</w:t>
            </w:r>
          </w:p>
          <w:p w14:paraId="34A9D44E" w14:textId="7290A0DB" w:rsidR="00751AD8" w:rsidRPr="00FB2A88" w:rsidRDefault="0066018C" w:rsidP="0066018C">
            <w:pPr>
              <w:spacing w:before="0" w:after="0"/>
              <w:rPr>
                <w:rFonts w:ascii="Consolas" w:hAnsi="Consolas"/>
                <w:bCs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Lockheed Martin founded in Maryland, United States.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br/>
            </w:r>
            <w:r w:rsidR="00751AD8"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78622EB4" w14:textId="235A3508" w:rsidR="00751AD8" w:rsidRPr="00592738" w:rsidRDefault="00751AD8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="00D63757" w:rsidRPr="00592738">
        <w:rPr>
          <w:rFonts w:ascii="Consolas" w:hAnsi="Consolas"/>
          <w:noProof/>
          <w:lang w:val="bg-BG"/>
        </w:rPr>
        <w:t>manufacturer</w:t>
      </w:r>
      <w:r w:rsidR="00D63757" w:rsidRPr="00592738">
        <w:rPr>
          <w:rFonts w:ascii="Consolas" w:hAnsi="Consolas"/>
          <w:noProof/>
        </w:rPr>
        <w:t>s</w:t>
      </w:r>
      <w:r>
        <w:t>.</w:t>
      </w:r>
    </w:p>
    <w:p w14:paraId="7059AE69" w14:textId="54BB2DAD" w:rsidR="00841500" w:rsidRPr="00BC406C" w:rsidRDefault="00841500" w:rsidP="00BF515D">
      <w:pPr>
        <w:pStyle w:val="4"/>
        <w:jc w:val="both"/>
      </w:pPr>
      <w:r>
        <w:lastRenderedPageBreak/>
        <w:t>Import S</w:t>
      </w:r>
      <w:r w:rsidRPr="00841500">
        <w:t>hells</w:t>
      </w:r>
    </w:p>
    <w:p w14:paraId="3B84D6D9" w14:textId="6E76ACA8" w:rsidR="00841500" w:rsidRDefault="00841500" w:rsidP="00BF515D">
      <w:pPr>
        <w:jc w:val="both"/>
      </w:pPr>
      <w:r w:rsidRPr="00851B50">
        <w:t xml:space="preserve">Using the file 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332177" w14:textId="77777777" w:rsidR="00841500" w:rsidRDefault="00841500" w:rsidP="00BF515D">
      <w:pPr>
        <w:pStyle w:val="5"/>
        <w:jc w:val="both"/>
      </w:pPr>
      <w:r>
        <w:t>Constraints</w:t>
      </w:r>
    </w:p>
    <w:p w14:paraId="0470F7AF" w14:textId="325F52AA" w:rsidR="00841500" w:rsidRDefault="00841500" w:rsidP="00BF515D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68CD2AA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7CDA9683" w14:textId="77777777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41500" w:rsidRPr="00FB2A88" w14:paraId="34B25C68" w14:textId="77777777" w:rsidTr="00A119B4">
        <w:tc>
          <w:tcPr>
            <w:tcW w:w="10431" w:type="dxa"/>
          </w:tcPr>
          <w:p w14:paraId="21EA4DAB" w14:textId="19A6B61E" w:rsidR="00841500" w:rsidRPr="00FA0969" w:rsidRDefault="00A63E37" w:rsidP="00A3124D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E37">
              <w:rPr>
                <w:rFonts w:ascii="Consolas" w:hAnsi="Consolas"/>
                <w:b/>
                <w:bCs/>
                <w:lang w:val="bg-BG"/>
              </w:rPr>
              <w:t>Successfully import shell caliber #{</w:t>
            </w:r>
            <w:r w:rsidR="00E94955">
              <w:rPr>
                <w:rFonts w:ascii="Consolas" w:hAnsi="Consolas"/>
                <w:b/>
                <w:bCs/>
              </w:rPr>
              <w:t>c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aliber} weight {</w:t>
            </w:r>
            <w:r w:rsidR="00E94955">
              <w:rPr>
                <w:rFonts w:ascii="Consolas" w:hAnsi="Consolas"/>
                <w:b/>
                <w:bCs/>
              </w:rPr>
              <w:t>s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hellWeigh}</w:t>
            </w:r>
            <w:r w:rsidR="000F5B89">
              <w:rPr>
                <w:rFonts w:ascii="Consolas" w:hAnsi="Consolas"/>
                <w:b/>
                <w:bCs/>
              </w:rPr>
              <w:t xml:space="preserve"> kg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.</w:t>
            </w:r>
          </w:p>
        </w:tc>
      </w:tr>
    </w:tbl>
    <w:p w14:paraId="398FDFF8" w14:textId="77777777" w:rsidR="00841500" w:rsidRDefault="00841500" w:rsidP="0084150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2F815D6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5F8FECEE" w14:textId="3D86B735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 w:rsidRPr="00841500">
              <w:rPr>
                <w:rStyle w:val="ab"/>
                <w:noProof/>
              </w:rPr>
              <w:t>shells</w:t>
            </w:r>
            <w:r w:rsidRPr="00751AD8">
              <w:rPr>
                <w:rStyle w:val="ab"/>
                <w:noProof/>
              </w:rPr>
              <w:t>.xml</w:t>
            </w:r>
          </w:p>
        </w:tc>
      </w:tr>
      <w:tr w:rsidR="00841500" w:rsidRPr="00FB2A88" w14:paraId="725FFF85" w14:textId="77777777" w:rsidTr="00A119B4">
        <w:tc>
          <w:tcPr>
            <w:tcW w:w="10431" w:type="dxa"/>
          </w:tcPr>
          <w:p w14:paraId="24F17EAC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5F954833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FFC3CF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B07E2FE" w14:textId="7BE6D5FA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89C21C8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 mm (6.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8C8EB12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EEDD4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CAC5239" w14:textId="1A1ABE0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9DB35BD" w14:textId="7E33182F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66018C">
              <w:rPr>
                <w:rFonts w:ascii="Consolas" w:hAnsi="Consolas" w:cs="Consolas"/>
                <w:color w:val="000000"/>
                <w:sz w:val="19"/>
                <w:szCs w:val="19"/>
              </w:rPr>
              <w:t>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9A9761E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5252A4E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DD497CC" w14:textId="7B3B83AE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4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FD0666B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F5F3B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93429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26F7567" w14:textId="544C2704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8E461B">
              <w:rPr>
                <w:rFonts w:ascii="Consolas" w:hAnsi="Consolas" w:cs="Consolas"/>
                <w:color w:val="0000FF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8F7A758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DB93E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5C653A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483C067" w14:textId="155F2485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D78F2A1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 (1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400E1B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0DFA0B7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E255CA7" w14:textId="331E3149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A605A2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/&gt;</w:t>
            </w:r>
          </w:p>
          <w:p w14:paraId="1D6F115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8F9E10B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53B4F0B" w14:textId="73BC9733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542FF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 mm (1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C1D25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5AEBD0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B978213" w14:textId="429CDC90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E65F18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A8ECCCE" w14:textId="6F73C68F" w:rsidR="00841500" w:rsidRPr="00841500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47954B98" w14:textId="68CAD586" w:rsidR="00841500" w:rsidRPr="00841500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49E50790" w14:textId="6403ABA1" w:rsidR="00841500" w:rsidRPr="006B2DF1" w:rsidRDefault="00841500" w:rsidP="00A312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</w:rPr>
              <w:t>s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="00841500" w:rsidRPr="00FB2A88" w14:paraId="429B2047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67DA73D8" w14:textId="77777777" w:rsidR="00841500" w:rsidRPr="00FB2A88" w:rsidRDefault="00841500" w:rsidP="00A3124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841500" w:rsidRPr="00FB2A88" w14:paraId="3EB9D9D0" w14:textId="77777777" w:rsidTr="00A119B4">
        <w:tc>
          <w:tcPr>
            <w:tcW w:w="10431" w:type="dxa"/>
          </w:tcPr>
          <w:p w14:paraId="4A68E17D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 mm (6.1 in) weight 50 kg.</w:t>
            </w:r>
          </w:p>
          <w:p w14:paraId="349F5F23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03 mm (8 in) weight 100 kg.</w:t>
            </w:r>
          </w:p>
          <w:p w14:paraId="61119CAD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03 mm (8 in) weight 146 kg.</w:t>
            </w:r>
          </w:p>
          <w:p w14:paraId="7BB48651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5791B9BA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80 mm (11 in) weight 300 kg.</w:t>
            </w:r>
          </w:p>
          <w:p w14:paraId="0C8EE86B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61770E29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460 mm (18 in) weight 1500 kg.</w:t>
            </w:r>
          </w:p>
          <w:p w14:paraId="2A4DE3E7" w14:textId="77777777" w:rsid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mm weight 53 kg.</w:t>
            </w:r>
          </w:p>
          <w:p w14:paraId="67D05781" w14:textId="23EBDB6F" w:rsidR="00841500" w:rsidRPr="00FB2A88" w:rsidRDefault="00841500" w:rsidP="008E461B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56B14308" w14:textId="003A287C" w:rsidR="00841500" w:rsidRPr="006637B6" w:rsidRDefault="00841500" w:rsidP="00481D70">
      <w:r>
        <w:lastRenderedPageBreak/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14:paraId="16B8215C" w14:textId="3E469572" w:rsidR="00481D70" w:rsidRDefault="00E07F55" w:rsidP="00481D70">
      <w:pPr>
        <w:pStyle w:val="3"/>
      </w:pPr>
      <w:r>
        <w:t>JSON</w:t>
      </w:r>
      <w:r w:rsidR="00481D70">
        <w:t xml:space="preserve"> Import</w:t>
      </w:r>
    </w:p>
    <w:p w14:paraId="30E47BD9" w14:textId="577F05AE" w:rsidR="00481D70" w:rsidRDefault="00481D70" w:rsidP="00481D70">
      <w:pPr>
        <w:pStyle w:val="4"/>
      </w:pPr>
      <w:r>
        <w:t xml:space="preserve">Import </w:t>
      </w:r>
      <w:r w:rsidR="001A7E0F">
        <w:t>Guns</w:t>
      </w:r>
    </w:p>
    <w:p w14:paraId="486FFADD" w14:textId="02FC306C" w:rsidR="00481D70" w:rsidRDefault="00481D70" w:rsidP="00BF515D">
      <w:pPr>
        <w:jc w:val="both"/>
      </w:pPr>
      <w:r w:rsidRPr="00851B50">
        <w:t xml:space="preserve">Using the file </w:t>
      </w:r>
      <w:proofErr w:type="spellStart"/>
      <w:r w:rsidR="00DA6649">
        <w:rPr>
          <w:b/>
        </w:rPr>
        <w:t>guns</w:t>
      </w:r>
      <w:r w:rsidR="00E07F55" w:rsidRPr="00E07F55">
        <w:rPr>
          <w:b/>
        </w:rPr>
        <w:t>.json</w:t>
      </w:r>
      <w:proofErr w:type="spellEnd"/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5"/>
      </w:pPr>
      <w:r>
        <w:t>Constraints</w:t>
      </w:r>
    </w:p>
    <w:p w14:paraId="6CCCBE19" w14:textId="108FD181" w:rsidR="00C770C5" w:rsidRDefault="00481D70" w:rsidP="00BF515D">
      <w:pPr>
        <w:pStyle w:val="ac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8E3C5A">
        <w:rPr>
          <w:b/>
        </w:rPr>
        <w:t xml:space="preserve"> w</w:t>
      </w:r>
      <w:r w:rsidR="00D14792" w:rsidRP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="00D14792" w:rsidRPr="00D14792">
        <w:rPr>
          <w:b/>
        </w:rPr>
        <w:t>arrel</w:t>
      </w:r>
      <w:r w:rsidR="008E3C5A">
        <w:rPr>
          <w:b/>
        </w:rPr>
        <w:t xml:space="preserve"> l</w:t>
      </w:r>
      <w:r w:rsidR="008E3C5A" w:rsidRPr="00D14792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="00D14792" w:rsidRPr="00D14792">
        <w:rPr>
          <w:b/>
        </w:rPr>
        <w:t>ange</w:t>
      </w:r>
      <w:r w:rsidR="00D14792">
        <w:rPr>
          <w:b/>
        </w:rPr>
        <w:t>,</w:t>
      </w:r>
      <w:r w:rsidR="00D14792" w:rsidRPr="00D14792">
        <w:t xml:space="preserve">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="00D14792" w:rsidRP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043944D1" w14:textId="4D104661" w:rsidR="004D67B0" w:rsidRDefault="0039033D" w:rsidP="00BF515D">
      <w:pPr>
        <w:pStyle w:val="ac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2E382643" w:rsidR="00B5341A" w:rsidRPr="00DB0F90" w:rsidRDefault="0033024C" w:rsidP="0007419D">
            <w:pPr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Successfully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import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gun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{</w:t>
            </w:r>
            <w:proofErr w:type="spellStart"/>
            <w:r w:rsidRPr="005E545E">
              <w:rPr>
                <w:rFonts w:ascii="Consolas" w:hAnsi="Consolas"/>
                <w:b/>
                <w:bCs/>
              </w:rPr>
              <w:t>g</w:t>
            </w:r>
            <w:r w:rsidRPr="005E545E">
              <w:rPr>
                <w:b/>
                <w:bCs/>
              </w:rPr>
              <w:t>unType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}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with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a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total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weight of {</w:t>
            </w:r>
            <w:r>
              <w:rPr>
                <w:rFonts w:ascii="Consolas" w:hAnsi="Consolas"/>
                <w:b/>
                <w:bCs/>
              </w:rPr>
              <w:t>g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unWeight} kg. and barrel length of {</w:t>
            </w:r>
            <w:r>
              <w:rPr>
                <w:rFonts w:ascii="Consolas" w:hAnsi="Consolas"/>
                <w:b/>
                <w:bCs/>
              </w:rPr>
              <w:t>b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arrelLength} m.</w:t>
            </w:r>
          </w:p>
        </w:tc>
      </w:tr>
    </w:tbl>
    <w:p w14:paraId="051C8281" w14:textId="2B5CEC5C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7C41D962" w:rsidR="00481D70" w:rsidRPr="00603773" w:rsidRDefault="00C11F2E" w:rsidP="0007419D">
            <w:pPr>
              <w:spacing w:before="0" w:after="0"/>
              <w:jc w:val="center"/>
              <w:rPr>
                <w:b/>
                <w:noProof/>
              </w:rPr>
            </w:pPr>
            <w:proofErr w:type="spellStart"/>
            <w:r>
              <w:rPr>
                <w:b/>
              </w:rPr>
              <w:t>guns</w:t>
            </w:r>
            <w:r w:rsidR="00E07F55" w:rsidRPr="00E07F55">
              <w:rPr>
                <w:rStyle w:val="ab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6A815B4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14:paraId="7F9722D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64202B2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,</w:t>
            </w:r>
          </w:p>
          <w:p w14:paraId="4123849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1616,</w:t>
            </w:r>
          </w:p>
          <w:p w14:paraId="0AA2EC3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86,</w:t>
            </w:r>
          </w:p>
          <w:p w14:paraId="274C3BB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7,</w:t>
            </w:r>
          </w:p>
          <w:p w14:paraId="329BB77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0000,</w:t>
            </w:r>
          </w:p>
          <w:p w14:paraId="1ADB38B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owitz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671B731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1,</w:t>
            </w:r>
          </w:p>
          <w:p w14:paraId="231AEC1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5ADFBA5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6 },</w:t>
            </w:r>
          </w:p>
          <w:p w14:paraId="53FC9E3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7 },</w:t>
            </w:r>
          </w:p>
          <w:p w14:paraId="1D4E21B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4 },</w:t>
            </w:r>
          </w:p>
          <w:p w14:paraId="5970F1E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4 },</w:t>
            </w:r>
          </w:p>
          <w:p w14:paraId="5CFD052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8 }</w:t>
            </w:r>
          </w:p>
          <w:p w14:paraId="71BAB780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231E94A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6739748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223933AB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,</w:t>
            </w:r>
          </w:p>
          <w:p w14:paraId="077FF6E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01684,</w:t>
            </w:r>
          </w:p>
          <w:p w14:paraId="5330805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1.18,</w:t>
            </w:r>
          </w:p>
          <w:p w14:paraId="06B97EA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0,</w:t>
            </w:r>
          </w:p>
          <w:p w14:paraId="153D753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9118,</w:t>
            </w:r>
          </w:p>
          <w:p w14:paraId="71C7561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Tank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073E7B4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8,</w:t>
            </w:r>
          </w:p>
          <w:p w14:paraId="030C6B9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0E87A7E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7 },</w:t>
            </w:r>
          </w:p>
          <w:p w14:paraId="0540A63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 },</w:t>
            </w:r>
          </w:p>
          <w:p w14:paraId="1C35EC1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5 },</w:t>
            </w:r>
          </w:p>
          <w:p w14:paraId="5BAF133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5 },</w:t>
            </w:r>
          </w:p>
          <w:p w14:paraId="6680C4D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9 },</w:t>
            </w:r>
          </w:p>
          <w:p w14:paraId="750BB40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 },</w:t>
            </w:r>
          </w:p>
          <w:p w14:paraId="5D078262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0 },</w:t>
            </w:r>
          </w:p>
          <w:p w14:paraId="0421C8D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9 },</w:t>
            </w:r>
          </w:p>
          <w:p w14:paraId="1F228E6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 },</w:t>
            </w:r>
          </w:p>
          <w:p w14:paraId="0BBE35B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 },</w:t>
            </w:r>
          </w:p>
          <w:p w14:paraId="1B1FE36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6 },</w:t>
            </w:r>
          </w:p>
          <w:p w14:paraId="3163E78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8 },</w:t>
            </w:r>
          </w:p>
          <w:p w14:paraId="60B5B1E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3 },</w:t>
            </w:r>
          </w:p>
          <w:p w14:paraId="3575F96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2 },</w:t>
            </w:r>
          </w:p>
          <w:p w14:paraId="09EDB72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3 },</w:t>
            </w:r>
          </w:p>
          <w:p w14:paraId="7F97A7E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9 },</w:t>
            </w:r>
          </w:p>
          <w:p w14:paraId="78125D1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 },</w:t>
            </w:r>
          </w:p>
          <w:p w14:paraId="7389BFC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1 },</w:t>
            </w:r>
          </w:p>
          <w:p w14:paraId="068F045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 },</w:t>
            </w:r>
          </w:p>
          <w:p w14:paraId="37A66FB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7 },</w:t>
            </w:r>
          </w:p>
          <w:p w14:paraId="0718D830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 },</w:t>
            </w:r>
          </w:p>
          <w:p w14:paraId="5F2A63F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3 },</w:t>
            </w:r>
          </w:p>
          <w:p w14:paraId="7849828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 },</w:t>
            </w:r>
          </w:p>
          <w:p w14:paraId="3721245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7 },</w:t>
            </w:r>
          </w:p>
          <w:p w14:paraId="0D7B4F4F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4 },</w:t>
            </w:r>
          </w:p>
          <w:p w14:paraId="4E9E444B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 }</w:t>
            </w:r>
          </w:p>
          <w:p w14:paraId="28AECCB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3C0FE050" w14:textId="596220E0" w:rsidR="00CB57EE" w:rsidRPr="00B128DA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  <w:t xml:space="preserve">  }</w:t>
            </w:r>
          </w:p>
          <w:p w14:paraId="24941EFF" w14:textId="327DBA4D" w:rsidR="005E545E" w:rsidRPr="00B128DA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</w:rPr>
              <w:t>…</w:t>
            </w:r>
          </w:p>
          <w:p w14:paraId="6F58916E" w14:textId="5BF4CCD0" w:rsidR="005E545E" w:rsidRPr="005E545E" w:rsidRDefault="005E545E" w:rsidP="005E545E">
            <w:pPr>
              <w:pStyle w:val="Code"/>
              <w:spacing w:before="0" w:after="0" w:line="192" w:lineRule="auto"/>
              <w:rPr>
                <w:sz w:val="18"/>
              </w:rPr>
            </w:pPr>
            <w:r w:rsidRPr="00B128DA">
              <w:rPr>
                <w:b w:val="0"/>
                <w:bCs/>
                <w:sz w:val="18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4C5355C0" w14:textId="77777777" w:rsidR="002C3C68" w:rsidRPr="002C3C68" w:rsidRDefault="002C3C68" w:rsidP="002C3C6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25F98A08" w14:textId="77777777" w:rsidR="002C3C68" w:rsidRDefault="002C3C68" w:rsidP="002C3C6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Successfully import gun AntiTankGun with a total weight of 801684 kg. and barrel length of 31.18 m.</w:t>
            </w:r>
          </w:p>
          <w:p w14:paraId="317A6635" w14:textId="122B6620" w:rsidR="00481D70" w:rsidRPr="00C6005C" w:rsidRDefault="00481D70" w:rsidP="002C3C6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6005C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5553DFFB" w14:textId="40710D68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="0044267A" w:rsidRP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="00832CB5" w:rsidRP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="00832CB5" w:rsidRPr="00832CB5">
        <w:rPr>
          <w:b/>
        </w:rPr>
        <w:t>uns</w:t>
      </w:r>
      <w:r>
        <w:t>.</w:t>
      </w:r>
    </w:p>
    <w:p w14:paraId="623E1E41" w14:textId="77777777" w:rsidR="006E6BC3" w:rsidRPr="006E6BC3" w:rsidRDefault="006E6BC3" w:rsidP="006E6BC3">
      <w:pPr>
        <w:rPr>
          <w:b/>
          <w:bCs/>
        </w:rPr>
      </w:pPr>
      <w:bookmarkStart w:id="16" w:name="_Hlk85634786"/>
      <w:r w:rsidRPr="006E6BC3">
        <w:rPr>
          <w:b/>
          <w:bCs/>
        </w:rPr>
        <w:t xml:space="preserve">Test your solution in judge, by uploading a .zip file with the following files: </w:t>
      </w:r>
    </w:p>
    <w:bookmarkEnd w:id="16"/>
    <w:p w14:paraId="041B931C" w14:textId="77777777" w:rsidR="006E6BC3" w:rsidRPr="00CD70FC" w:rsidRDefault="006E6BC3" w:rsidP="006E6BC3">
      <w:r w:rsidRPr="006E6BC3">
        <w:rPr>
          <w:noProof/>
        </w:rPr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8C44" w14:textId="256AB933" w:rsidR="00481D70" w:rsidRDefault="00481D70" w:rsidP="00481D70">
      <w:pPr>
        <w:pStyle w:val="2"/>
      </w:pPr>
      <w:r>
        <w:t>Data Export (2</w:t>
      </w:r>
      <w:r w:rsidR="00366F70">
        <w:t>5</w:t>
      </w:r>
      <w:r>
        <w:t xml:space="preserve"> pts)</w:t>
      </w:r>
    </w:p>
    <w:p w14:paraId="72E6511F" w14:textId="058C3FC9" w:rsidR="00FB3EEC" w:rsidRPr="00CB05EC" w:rsidRDefault="00481D70" w:rsidP="00481D70">
      <w:r>
        <w:rPr>
          <w:rStyle w:val="ab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ab"/>
          <w:b w:val="0"/>
        </w:rPr>
        <w:t>.</w:t>
      </w:r>
      <w:r>
        <w:rPr>
          <w:rStyle w:val="ab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ab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3"/>
      </w:pPr>
      <w:r>
        <w:t>JSON Expor</w:t>
      </w:r>
      <w:r w:rsidR="00366F70">
        <w:t>t</w:t>
      </w:r>
    </w:p>
    <w:p w14:paraId="4DE5E358" w14:textId="5E68E9B6" w:rsidR="00481D70" w:rsidRDefault="00481D70" w:rsidP="00481D70">
      <w:pPr>
        <w:pStyle w:val="4"/>
      </w:pPr>
      <w:r>
        <w:t xml:space="preserve">Export </w:t>
      </w:r>
      <w:r w:rsidR="000117F6" w:rsidRPr="000117F6">
        <w:t>Shells</w:t>
      </w:r>
    </w:p>
    <w:p w14:paraId="2057842C" w14:textId="4FC20896" w:rsidR="00FB3EEC" w:rsidRDefault="00481D70" w:rsidP="00C154DE">
      <w:pPr>
        <w:jc w:val="both"/>
        <w:rPr>
          <w:rFonts w:cstheme="minorHAnsi"/>
          <w:color w:val="0E101A"/>
        </w:rPr>
      </w:pPr>
      <w:bookmarkStart w:id="17" w:name="OLE_LINK42"/>
      <w:bookmarkStart w:id="18" w:name="OLE_LINK43"/>
      <w:r>
        <w:t xml:space="preserve">The </w:t>
      </w:r>
      <w:r w:rsidR="008F5CDC">
        <w:t>given method in the project</w:t>
      </w:r>
      <w:r w:rsidR="009E7BDE">
        <w:t>’s</w:t>
      </w:r>
      <w:r w:rsidR="008F5CDC">
        <w:t xml:space="preserve"> skeleton receives a </w:t>
      </w:r>
      <w:r w:rsidR="00741428">
        <w:t>double</w:t>
      </w:r>
      <w:r w:rsidR="008F5CDC">
        <w:t xml:space="preserve"> representing the </w:t>
      </w:r>
      <w:r w:rsidR="00225BD5">
        <w:t xml:space="preserve">shell </w:t>
      </w:r>
      <w:r w:rsidR="00741428">
        <w:t>w</w:t>
      </w:r>
      <w:r w:rsidR="00741428" w:rsidRPr="00741428">
        <w:t>eight</w:t>
      </w:r>
      <w:r w:rsidR="008F5CDC">
        <w:t>. Export </w:t>
      </w:r>
      <w:r w:rsidR="008F5CDC">
        <w:rPr>
          <w:rStyle w:val="ab"/>
          <w:color w:val="0E101A"/>
        </w:rPr>
        <w:t xml:space="preserve">all </w:t>
      </w:r>
      <w:r w:rsidR="00225BD5">
        <w:rPr>
          <w:rStyle w:val="ab"/>
          <w:color w:val="0E101A"/>
        </w:rPr>
        <w:t>shells</w:t>
      </w:r>
      <w:r w:rsidR="008F5CDC">
        <w:t> </w:t>
      </w:r>
      <w:r w:rsidR="004B08EB">
        <w:t xml:space="preserve">which </w:t>
      </w:r>
      <w:proofErr w:type="spellStart"/>
      <w:r w:rsidR="00741428">
        <w:t>w</w:t>
      </w:r>
      <w:r w:rsidR="00741428" w:rsidRPr="00741428">
        <w:t>eight</w:t>
      </w:r>
      <w:r w:rsidR="00741428">
        <w:t>s</w:t>
      </w:r>
      <w:proofErr w:type="spellEnd"/>
      <w:r w:rsidR="00741428">
        <w:t xml:space="preserve"> more than</w:t>
      </w:r>
      <w:r w:rsidR="004B08EB">
        <w:t xml:space="preserve"> the</w:t>
      </w:r>
      <w:r w:rsidR="008F5CDC">
        <w:t xml:space="preserve"> given</w:t>
      </w:r>
      <w:r w:rsidR="004F18B1">
        <w:t xml:space="preserve"> and</w:t>
      </w:r>
      <w:r w:rsidR="008F5CDC">
        <w:t> </w:t>
      </w:r>
      <w:r w:rsidR="004F18B1">
        <w:rPr>
          <w:rStyle w:val="ab"/>
          <w:color w:val="0E101A"/>
        </w:rPr>
        <w:t>the</w:t>
      </w:r>
      <w:r w:rsidR="004B08EB">
        <w:rPr>
          <w:rStyle w:val="ab"/>
          <w:color w:val="0E101A"/>
        </w:rPr>
        <w:t xml:space="preserve"> guns which use this shell</w:t>
      </w:r>
      <w:r w:rsidR="008F5CDC">
        <w:t>.</w:t>
      </w:r>
      <w:r w:rsidR="004F18B1">
        <w:t xml:space="preserve"> </w:t>
      </w:r>
      <w:r w:rsidR="008F5CDC">
        <w:t xml:space="preserve"> For each </w:t>
      </w:r>
      <w:r w:rsidR="004F18B1">
        <w:rPr>
          <w:rStyle w:val="ab"/>
          <w:color w:val="0E101A"/>
        </w:rPr>
        <w:t>Shell</w:t>
      </w:r>
      <w:r w:rsidR="008F5CDC">
        <w:t>, export</w:t>
      </w:r>
      <w:r w:rsidR="00BF515D">
        <w:t xml:space="preserve"> </w:t>
      </w:r>
      <w:r w:rsidR="008F5CDC">
        <w:t>its </w:t>
      </w:r>
      <w:proofErr w:type="spellStart"/>
      <w:r w:rsidR="004F18B1" w:rsidRPr="004F18B1">
        <w:rPr>
          <w:rStyle w:val="ab"/>
          <w:rFonts w:ascii="Consolas" w:hAnsi="Consolas"/>
          <w:color w:val="0E101A"/>
        </w:rPr>
        <w:t>ShellWeight</w:t>
      </w:r>
      <w:proofErr w:type="spellEnd"/>
      <w:r w:rsidR="008F5CDC" w:rsidRPr="009E7BDE">
        <w:rPr>
          <w:rFonts w:ascii="Consolas" w:hAnsi="Consolas"/>
        </w:rPr>
        <w:t>, </w:t>
      </w:r>
      <w:r w:rsidR="004F18B1" w:rsidRPr="004F18B1">
        <w:rPr>
          <w:rStyle w:val="ab"/>
          <w:rFonts w:ascii="Consolas" w:hAnsi="Consolas"/>
          <w:color w:val="0E101A"/>
        </w:rPr>
        <w:t>Caliber</w:t>
      </w:r>
      <w:r w:rsidR="008F5CDC" w:rsidRPr="009E7BDE">
        <w:rPr>
          <w:rStyle w:val="ab"/>
          <w:rFonts w:ascii="Consolas" w:hAnsi="Consolas"/>
          <w:color w:val="0E101A"/>
        </w:rPr>
        <w:t>,</w:t>
      </w:r>
      <w:r w:rsidR="004F18B1">
        <w:rPr>
          <w:rStyle w:val="ab"/>
          <w:rFonts w:ascii="Consolas" w:hAnsi="Consolas"/>
          <w:color w:val="0E101A"/>
        </w:rPr>
        <w:t xml:space="preserve"> </w:t>
      </w:r>
      <w:r w:rsidR="004F18B1" w:rsidRPr="004F18B1">
        <w:rPr>
          <w:rStyle w:val="ab"/>
          <w:rFonts w:cstheme="minorHAnsi"/>
          <w:b w:val="0"/>
          <w:bCs w:val="0"/>
          <w:color w:val="0E101A"/>
        </w:rPr>
        <w:t>and</w:t>
      </w:r>
      <w:r w:rsidR="008F5CDC" w:rsidRPr="009E7BDE">
        <w:rPr>
          <w:rStyle w:val="ab"/>
          <w:rFonts w:ascii="Consolas" w:hAnsi="Consolas"/>
          <w:color w:val="0E101A"/>
        </w:rPr>
        <w:t xml:space="preserve"> </w:t>
      </w:r>
      <w:r w:rsidR="004F18B1" w:rsidRPr="004F18B1">
        <w:rPr>
          <w:rStyle w:val="ab"/>
          <w:rFonts w:ascii="Consolas" w:hAnsi="Consolas"/>
          <w:color w:val="0E101A"/>
        </w:rPr>
        <w:t>Guns</w:t>
      </w:r>
      <w:r w:rsidR="004F18B1">
        <w:rPr>
          <w:rStyle w:val="ab"/>
          <w:rFonts w:ascii="Consolas" w:hAnsi="Consolas"/>
          <w:color w:val="0E101A"/>
        </w:rPr>
        <w:t xml:space="preserve">. </w:t>
      </w:r>
      <w:r w:rsidR="004F18B1" w:rsidRPr="004F18B1">
        <w:rPr>
          <w:rStyle w:val="ab"/>
          <w:rFonts w:cstheme="minorHAnsi"/>
          <w:b w:val="0"/>
          <w:bCs w:val="0"/>
          <w:color w:val="0E101A"/>
        </w:rPr>
        <w:t>Export only</w:t>
      </w:r>
      <w:r w:rsidR="00CA1FAA">
        <w:rPr>
          <w:rStyle w:val="ab"/>
          <w:rFonts w:cstheme="minorHAnsi"/>
          <w:b w:val="0"/>
          <w:bCs w:val="0"/>
          <w:color w:val="0E101A"/>
        </w:rPr>
        <w:t xml:space="preserve"> </w:t>
      </w:r>
      <w:r w:rsidR="0055779C">
        <w:rPr>
          <w:rStyle w:val="ab"/>
          <w:rFonts w:cstheme="minorHAnsi"/>
          <w:b w:val="0"/>
          <w:bCs w:val="0"/>
          <w:color w:val="0E101A"/>
        </w:rPr>
        <w:t xml:space="preserve">the </w:t>
      </w:r>
      <w:r w:rsidR="00CA1FAA" w:rsidRPr="0055779C">
        <w:rPr>
          <w:rStyle w:val="ab"/>
          <w:rFonts w:cstheme="minorHAnsi"/>
          <w:color w:val="0E101A"/>
        </w:rPr>
        <w:t>guns</w:t>
      </w:r>
      <w:r w:rsidR="00CA1FAA">
        <w:rPr>
          <w:rStyle w:val="ab"/>
          <w:rFonts w:cstheme="minorHAnsi"/>
          <w:b w:val="0"/>
          <w:bCs w:val="0"/>
          <w:color w:val="0E101A"/>
        </w:rPr>
        <w:t xml:space="preserve"> which </w:t>
      </w:r>
      <w:r w:rsidR="0055779C">
        <w:rPr>
          <w:rStyle w:val="ab"/>
          <w:rFonts w:cstheme="minorHAnsi"/>
          <w:b w:val="0"/>
          <w:bCs w:val="0"/>
          <w:color w:val="0E101A"/>
        </w:rPr>
        <w:t>are</w:t>
      </w:r>
      <w:r w:rsidR="004F18B1" w:rsidRPr="004F18B1">
        <w:rPr>
          <w:rStyle w:val="ab"/>
          <w:rFonts w:cstheme="minorHAnsi"/>
          <w:b w:val="0"/>
          <w:bCs w:val="0"/>
          <w:color w:val="0E101A"/>
        </w:rPr>
        <w:t xml:space="preserve"> </w:t>
      </w:r>
      <w:r w:rsidR="00CA1FAA" w:rsidRPr="00CA1FAA"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 w:rsidR="00CA1FAA">
        <w:rPr>
          <w:rFonts w:cstheme="minorHAnsi"/>
          <w:color w:val="0E101A"/>
        </w:rPr>
        <w:t xml:space="preserve"> gun type. For every gun export </w:t>
      </w:r>
      <w:r w:rsidR="00CA1FAA" w:rsidRPr="0055779C">
        <w:rPr>
          <w:rFonts w:ascii="Consolas" w:hAnsi="Consolas" w:cstheme="minorHAnsi"/>
          <w:b/>
          <w:bCs/>
          <w:color w:val="0E101A"/>
        </w:rPr>
        <w:t>GunType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BarrelLength</w:t>
      </w:r>
      <w:r w:rsidR="00CA1FAA">
        <w:rPr>
          <w:rFonts w:cstheme="minorHAnsi"/>
          <w:color w:val="0E101A"/>
        </w:rPr>
        <w:t xml:space="preserve">, and </w:t>
      </w:r>
      <w:r w:rsidR="00CA1FAA" w:rsidRPr="0055779C">
        <w:rPr>
          <w:rFonts w:ascii="Consolas" w:hAnsi="Consolas" w:cstheme="minorHAnsi"/>
          <w:b/>
          <w:bCs/>
          <w:color w:val="0E101A"/>
        </w:rPr>
        <w:t>Range</w:t>
      </w:r>
      <w:r w:rsidR="00CA1FAA">
        <w:rPr>
          <w:rFonts w:cstheme="minorHAnsi"/>
          <w:color w:val="0E101A"/>
        </w:rPr>
        <w:t xml:space="preserve"> (if the </w:t>
      </w:r>
      <w:r w:rsidR="00CA1FAA" w:rsidRPr="0076446E">
        <w:rPr>
          <w:rFonts w:cstheme="minorHAnsi"/>
          <w:b/>
          <w:bCs/>
          <w:color w:val="0E101A"/>
        </w:rPr>
        <w:t>range is bigger than 3000</w:t>
      </w:r>
      <w:r w:rsidR="00CA1FAA">
        <w:rPr>
          <w:rFonts w:cstheme="minorHAnsi"/>
          <w:color w:val="0E101A"/>
        </w:rPr>
        <w:t xml:space="preserve">,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Long</w:t>
      </w:r>
      <w:r w:rsidR="001F5686">
        <w:rPr>
          <w:rFonts w:ascii="Consolas" w:hAnsi="Consolas" w:cstheme="minorHAnsi"/>
          <w:b/>
          <w:bCs/>
          <w:color w:val="0E101A"/>
        </w:rPr>
        <w:t>-</w:t>
      </w:r>
      <w:r w:rsidR="00CA1FAA" w:rsidRPr="0076446E">
        <w:rPr>
          <w:rFonts w:ascii="Consolas" w:hAnsi="Consolas" w:cstheme="minorHAnsi"/>
          <w:b/>
          <w:bCs/>
          <w:color w:val="0E101A"/>
        </w:rPr>
        <w:t>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, otherwise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Regular 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). Order the guns by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 w:rsidR="00CA1FAA">
        <w:rPr>
          <w:rFonts w:cstheme="minorHAnsi"/>
          <w:color w:val="0E101A"/>
        </w:rPr>
        <w:t>)</w:t>
      </w:r>
      <w:r w:rsidR="0055779C">
        <w:rPr>
          <w:rFonts w:cstheme="minorHAnsi"/>
          <w:color w:val="0E101A"/>
        </w:rPr>
        <w:t xml:space="preserve">. Order the shells by </w:t>
      </w:r>
      <w:proofErr w:type="spellStart"/>
      <w:r w:rsidR="0055779C" w:rsidRPr="0076446E">
        <w:rPr>
          <w:rFonts w:ascii="Consolas" w:hAnsi="Consolas" w:cstheme="minorHAnsi"/>
          <w:b/>
          <w:bCs/>
          <w:color w:val="0E101A"/>
        </w:rPr>
        <w:t>ShellWeight</w:t>
      </w:r>
      <w:proofErr w:type="spellEnd"/>
      <w:r w:rsidR="0055779C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55779C">
        <w:rPr>
          <w:rFonts w:cstheme="minorHAnsi"/>
          <w:color w:val="0E101A"/>
        </w:rPr>
        <w:t>).</w:t>
      </w:r>
    </w:p>
    <w:bookmarkEnd w:id="17"/>
    <w:bookmarkEnd w:id="18"/>
    <w:p w14:paraId="0F949C4E" w14:textId="77777777" w:rsidR="00481D70" w:rsidRPr="00FB3EEC" w:rsidRDefault="00481D70" w:rsidP="00481D70">
      <w:pPr>
        <w:pStyle w:val="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56183C3A" w:rsidR="00481D70" w:rsidRPr="001B7815" w:rsidRDefault="00481D70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="0055779C" w:rsidRP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="00741428" w:rsidRP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65FAF87E" w14:textId="77777777" w:rsidR="0076446E" w:rsidRDefault="0076446E" w:rsidP="007644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14:paraId="4D52322F" w14:textId="77777777" w:rsidR="005652FC" w:rsidRDefault="0076446E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 w:rsidR="005652F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655C1B20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4.0,</w:t>
            </w:r>
          </w:p>
          <w:p w14:paraId="1989839A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155 mm HE ERFB RA-BB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4B8A70C7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19156739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</w:t>
            </w:r>
          </w:p>
          <w:p w14:paraId="6525C2E2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Aircraft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74B23562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50138,</w:t>
            </w:r>
          </w:p>
          <w:p w14:paraId="73B6F645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55,</w:t>
            </w:r>
          </w:p>
          <w:p w14:paraId="4D12B711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Long-range"</w:t>
            </w:r>
          </w:p>
          <w:p w14:paraId="6205E6B5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}</w:t>
            </w:r>
          </w:p>
          <w:p w14:paraId="17709E4D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56759CB4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},</w:t>
            </w:r>
          </w:p>
          <w:p w14:paraId="79099016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7EE98F01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6.0,</w:t>
            </w:r>
          </w:p>
          <w:p w14:paraId="612012AC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203 mm (8 in)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26792D53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]</w:t>
            </w:r>
          </w:p>
          <w:p w14:paraId="3C68A088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55029B00" w14:textId="1E018C1B" w:rsidR="00481D70" w:rsidRDefault="00481D70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60012E88" w14:textId="4936A922" w:rsidR="00481D70" w:rsidRPr="0076446E" w:rsidRDefault="0076446E" w:rsidP="0007419D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76446E">
              <w:rPr>
                <w:b w:val="0"/>
                <w:bCs/>
                <w:sz w:val="18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3"/>
      </w:pPr>
      <w:r>
        <w:lastRenderedPageBreak/>
        <w:t>XML Export</w:t>
      </w:r>
    </w:p>
    <w:p w14:paraId="55F7CF35" w14:textId="51219CA6" w:rsidR="00481D70" w:rsidRDefault="00481D70" w:rsidP="00481D70">
      <w:pPr>
        <w:pStyle w:val="4"/>
      </w:pPr>
      <w:r>
        <w:t xml:space="preserve">Export </w:t>
      </w:r>
      <w:r w:rsidR="00FB3EEC">
        <w:t>Guns</w:t>
      </w:r>
    </w:p>
    <w:p w14:paraId="4F3DA52A" w14:textId="7EB7EEC4" w:rsidR="00AC23F1" w:rsidRPr="00F254B0" w:rsidRDefault="00AC23F1" w:rsidP="00A03C8E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19" w:name="OLE_LINK46"/>
      <w:bookmarkStart w:id="20" w:name="OLE_LINK47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="004635EB" w:rsidRPr="00F254B0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="004635EB" w:rsidRPr="00F254B0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="009E7BDE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="008940F4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has </w:t>
      </w:r>
      <w:r w:rsidR="00F254B0" w:rsidRPr="00571C2E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 xml:space="preserve"> bigger than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="009E7BDE" w:rsidRPr="00F254B0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and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>.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19"/>
    <w:bookmarkEnd w:id="20"/>
    <w:p w14:paraId="6FEA84EF" w14:textId="77777777" w:rsidR="00481D70" w:rsidRDefault="00481D70" w:rsidP="00481D70">
      <w:pPr>
        <w:pStyle w:val="5"/>
      </w:pPr>
      <w:r>
        <w:t>Example</w:t>
      </w:r>
    </w:p>
    <w:tbl>
      <w:tblPr>
        <w:tblStyle w:val="af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="00481D70" w:rsidRPr="00603773" w14:paraId="38CA3646" w14:textId="77777777" w:rsidTr="002E11F7">
        <w:tc>
          <w:tcPr>
            <w:tcW w:w="11430" w:type="dxa"/>
            <w:shd w:val="clear" w:color="auto" w:fill="D9D9D9" w:themeFill="background1" w:themeFillShade="D9"/>
          </w:tcPr>
          <w:p w14:paraId="12FAC0FC" w14:textId="3DA5BC1C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B3EEC" w:rsidRPr="00FB3EEC">
              <w:t>ExportGuns</w:t>
            </w:r>
            <w:r w:rsidRPr="009D1A0F">
              <w:t xml:space="preserve">(context, </w:t>
            </w:r>
            <w:r w:rsidR="004635EB" w:rsidRPr="004635EB">
              <w:t>manufacturer</w:t>
            </w:r>
            <w:r w:rsidR="006B4D7D">
              <w:t>)</w:t>
            </w:r>
          </w:p>
        </w:tc>
      </w:tr>
      <w:tr w:rsidR="00481D70" w:rsidRPr="00FB2A88" w14:paraId="59349250" w14:textId="77777777" w:rsidTr="002E11F7">
        <w:tc>
          <w:tcPr>
            <w:tcW w:w="11430" w:type="dxa"/>
          </w:tcPr>
          <w:p w14:paraId="31512C5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121EC659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1ABF569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9127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.3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425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F2960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171B4E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Swede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543733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0235C43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Portuga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5235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3B5DBC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2BC7C06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3EEDBE8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ntiAircraft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80923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0.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653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D771213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BFD1E9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388C8AAF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nited Kingd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24245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02B13C03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hin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94474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457E9C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B1257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5F7BF84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Howitz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564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3.0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0235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C7B110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483C7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alt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50786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6455B2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DC7D06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592A6FB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ield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4317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2830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1CC16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8354F0F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ape Ver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70419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7026D1D5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Equatorial Guine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75131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1C4CBAF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6AE30E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396380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38842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8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4F11E6B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128C49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orwa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238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540AA6E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yanm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8833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28DAA791" w14:textId="77777777" w:rsidR="00571C2E" w:rsidRPr="00571C2E" w:rsidRDefault="00571C2E" w:rsidP="00571C2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   &lt;/</w:t>
            </w:r>
            <w:r w:rsidRPr="00571C2E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3126D206" w14:textId="08FB3987" w:rsidR="002E11F7" w:rsidRPr="002E11F7" w:rsidRDefault="002E11F7" w:rsidP="00571C2E">
            <w:pPr>
              <w:pStyle w:val="Code"/>
              <w:spacing w:before="0" w:after="0" w:line="192" w:lineRule="auto"/>
              <w:rPr>
                <w:rFonts w:cs="Consolas"/>
                <w:color w:val="0000FF"/>
                <w:sz w:val="19"/>
                <w:szCs w:val="19"/>
              </w:rPr>
            </w:pPr>
            <w:r>
              <w:rPr>
                <w:rFonts w:cs="Consolas"/>
                <w:color w:val="0000FF"/>
                <w:sz w:val="19"/>
                <w:szCs w:val="19"/>
              </w:rPr>
              <w:t>…</w:t>
            </w:r>
          </w:p>
          <w:p w14:paraId="51E4FFC2" w14:textId="4DE6CA7E" w:rsidR="00481D70" w:rsidRPr="002E11F7" w:rsidRDefault="00481D70" w:rsidP="002E11F7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lt;/</w:t>
            </w:r>
            <w:r w:rsidR="00F54A10">
              <w:rPr>
                <w:rFonts w:cs="Consolas"/>
                <w:b w:val="0"/>
                <w:color w:val="A31515"/>
                <w:sz w:val="19"/>
                <w:szCs w:val="19"/>
              </w:rPr>
              <w:t>Guns</w:t>
            </w: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gt;</w:t>
            </w:r>
          </w:p>
        </w:tc>
      </w:tr>
    </w:tbl>
    <w:p w14:paraId="50DDE2ED" w14:textId="6D1132B8" w:rsidR="00481D70" w:rsidRPr="008A1BB4" w:rsidRDefault="008A1BB4" w:rsidP="008A1BB4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14:paraId="3C84D43E" w14:textId="49E10A21" w:rsidR="0057138C" w:rsidRPr="00481D70" w:rsidRDefault="008A1BB4" w:rsidP="00481D70">
      <w:r w:rsidRPr="006E6BC3">
        <w:rPr>
          <w:noProof/>
        </w:rPr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81A56" w14:textId="77777777" w:rsidR="00470616" w:rsidRDefault="00470616" w:rsidP="008068A2">
      <w:pPr>
        <w:spacing w:after="0" w:line="240" w:lineRule="auto"/>
      </w:pPr>
      <w:r>
        <w:separator/>
      </w:r>
    </w:p>
  </w:endnote>
  <w:endnote w:type="continuationSeparator" w:id="0">
    <w:p w14:paraId="67B73F1F" w14:textId="77777777" w:rsidR="00470616" w:rsidRDefault="004706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2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DB502" w14:textId="77777777" w:rsidR="00470616" w:rsidRDefault="00470616" w:rsidP="008068A2">
      <w:pPr>
        <w:spacing w:after="0" w:line="240" w:lineRule="auto"/>
      </w:pPr>
      <w:r>
        <w:separator/>
      </w:r>
    </w:p>
  </w:footnote>
  <w:footnote w:type="continuationSeparator" w:id="0">
    <w:p w14:paraId="12ED5401" w14:textId="77777777" w:rsidR="00470616" w:rsidRDefault="00470616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546332878">
    <w:abstractNumId w:val="1"/>
  </w:num>
  <w:num w:numId="2" w16cid:durableId="1207645862">
    <w:abstractNumId w:val="8"/>
  </w:num>
  <w:num w:numId="3" w16cid:durableId="1993674067">
    <w:abstractNumId w:val="0"/>
  </w:num>
  <w:num w:numId="4" w16cid:durableId="1356537158">
    <w:abstractNumId w:val="3"/>
  </w:num>
  <w:num w:numId="5" w16cid:durableId="1559515252">
    <w:abstractNumId w:val="6"/>
  </w:num>
  <w:num w:numId="6" w16cid:durableId="65526072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07708780">
    <w:abstractNumId w:val="0"/>
  </w:num>
  <w:num w:numId="8" w16cid:durableId="367488145">
    <w:abstractNumId w:val="9"/>
  </w:num>
  <w:num w:numId="9" w16cid:durableId="1898272514">
    <w:abstractNumId w:val="5"/>
  </w:num>
  <w:num w:numId="10" w16cid:durableId="1664431575">
    <w:abstractNumId w:val="2"/>
  </w:num>
  <w:num w:numId="11" w16cid:durableId="755900679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569"/>
    <w:rsid w:val="000C278E"/>
    <w:rsid w:val="000C7D16"/>
    <w:rsid w:val="000C7F9A"/>
    <w:rsid w:val="000D0565"/>
    <w:rsid w:val="000D715B"/>
    <w:rsid w:val="000F5B89"/>
    <w:rsid w:val="000F64BD"/>
    <w:rsid w:val="000F74AD"/>
    <w:rsid w:val="00103906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37BD"/>
    <w:rsid w:val="00183A2C"/>
    <w:rsid w:val="001A0677"/>
    <w:rsid w:val="001A6728"/>
    <w:rsid w:val="001A7E0F"/>
    <w:rsid w:val="001B7060"/>
    <w:rsid w:val="001C0336"/>
    <w:rsid w:val="001C1FCD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07BD7"/>
    <w:rsid w:val="00310A96"/>
    <w:rsid w:val="00315C9D"/>
    <w:rsid w:val="00316E7E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233E"/>
    <w:rsid w:val="004635EB"/>
    <w:rsid w:val="00470616"/>
    <w:rsid w:val="0047100F"/>
    <w:rsid w:val="0047331A"/>
    <w:rsid w:val="0047640B"/>
    <w:rsid w:val="0047644B"/>
    <w:rsid w:val="00476D4B"/>
    <w:rsid w:val="00481D70"/>
    <w:rsid w:val="00491748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51C0"/>
    <w:rsid w:val="00530AB6"/>
    <w:rsid w:val="00532B12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5CC9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2AB6"/>
    <w:rsid w:val="00AA3772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C78A1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36F5"/>
    <w:rsid w:val="00EC596D"/>
    <w:rsid w:val="00EC5A4D"/>
    <w:rsid w:val="00ED0DEA"/>
    <w:rsid w:val="00ED2C9D"/>
    <w:rsid w:val="00ED73C4"/>
    <w:rsid w:val="00ED79EA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5391"/>
    <w:rsid w:val="00FC1D0E"/>
    <w:rsid w:val="00FC2971"/>
    <w:rsid w:val="00FE038F"/>
    <w:rsid w:val="00FE5098"/>
    <w:rsid w:val="00FE55C5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1BB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92/entity-framework-core-octo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0</TotalTime>
  <Pages>8</Pages>
  <Words>2023</Words>
  <Characters>11535</Characters>
  <Application>Microsoft Office Word</Application>
  <DocSecurity>0</DocSecurity>
  <Lines>96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Vanrektus</cp:lastModifiedBy>
  <cp:revision>193</cp:revision>
  <cp:lastPrinted>2015-10-26T22:35:00Z</cp:lastPrinted>
  <dcterms:created xsi:type="dcterms:W3CDTF">2021-04-07T07:46:00Z</dcterms:created>
  <dcterms:modified xsi:type="dcterms:W3CDTF">2022-07-31T18:51:00Z</dcterms:modified>
  <cp:category>programming, education, software engineering, software development</cp:category>
</cp:coreProperties>
</file>